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BDF93E" w14:textId="77777777" w:rsidR="00114398" w:rsidRDefault="00114398" w:rsidP="00ED0921">
      <w:pPr>
        <w:jc w:val="left"/>
        <w:rPr>
          <w:b/>
          <w:bCs/>
          <w:i/>
          <w:sz w:val="28"/>
        </w:rPr>
      </w:pPr>
    </w:p>
    <w:p w14:paraId="6A25C1DB" w14:textId="4C64D7F7" w:rsidR="007939A1" w:rsidRDefault="007939A1" w:rsidP="00ED0921">
      <w:pPr>
        <w:jc w:val="left"/>
        <w:rPr>
          <w:b/>
          <w:bCs/>
          <w:i/>
          <w:sz w:val="28"/>
        </w:rPr>
      </w:pPr>
      <w:r w:rsidRPr="00FC0F77">
        <w:rPr>
          <w:b/>
          <w:bCs/>
          <w:i/>
          <w:sz w:val="28"/>
        </w:rPr>
        <w:t>Programming Environment</w:t>
      </w:r>
    </w:p>
    <w:p w14:paraId="564B1C2B" w14:textId="6C4DD0AD" w:rsidR="00114398" w:rsidRPr="00114398" w:rsidRDefault="00114398" w:rsidP="00114398">
      <w:pPr>
        <w:jc w:val="left"/>
        <w:rPr>
          <w:i/>
          <w:sz w:val="28"/>
        </w:rPr>
      </w:pPr>
      <w:r w:rsidRPr="00114398">
        <w:rPr>
          <w:i/>
          <w:sz w:val="28"/>
        </w:rPr>
        <w:t xml:space="preserve">I used </w:t>
      </w:r>
      <w:r w:rsidR="005F1C40">
        <w:rPr>
          <w:i/>
          <w:sz w:val="28"/>
        </w:rPr>
        <w:t>jupyterNotebook</w:t>
      </w:r>
      <w:r w:rsidRPr="00114398">
        <w:rPr>
          <w:i/>
          <w:sz w:val="28"/>
        </w:rPr>
        <w:t xml:space="preserve"> version 3.12.</w:t>
      </w:r>
    </w:p>
    <w:p w14:paraId="64DA3D7A" w14:textId="69BF484D" w:rsidR="00114398" w:rsidRDefault="00114398" w:rsidP="00114398">
      <w:pPr>
        <w:jc w:val="left"/>
        <w:rPr>
          <w:i/>
          <w:sz w:val="28"/>
        </w:rPr>
      </w:pPr>
      <w:r w:rsidRPr="00114398">
        <w:rPr>
          <w:i/>
          <w:sz w:val="28"/>
        </w:rPr>
        <w:t>And</w:t>
      </w:r>
    </w:p>
    <w:p w14:paraId="0B50625F" w14:textId="60E3CD15" w:rsidR="00114398" w:rsidRDefault="00114398" w:rsidP="00114398">
      <w:pPr>
        <w:jc w:val="left"/>
        <w:rPr>
          <w:i/>
          <w:sz w:val="28"/>
        </w:rPr>
      </w:pPr>
      <w:r w:rsidRPr="00114398">
        <w:rPr>
          <w:i/>
          <w:sz w:val="28"/>
        </w:rPr>
        <w:t xml:space="preserve"> I used opencv </w:t>
      </w:r>
      <w:r w:rsidR="005F1C40">
        <w:rPr>
          <w:i/>
          <w:sz w:val="28"/>
        </w:rPr>
        <w:t xml:space="preserve">,matplotlib and </w:t>
      </w:r>
      <w:r w:rsidRPr="00114398">
        <w:rPr>
          <w:i/>
          <w:sz w:val="28"/>
        </w:rPr>
        <w:t xml:space="preserve"> numpy libraries in python</w:t>
      </w:r>
      <w:r w:rsidR="005F1C40">
        <w:rPr>
          <w:i/>
          <w:sz w:val="28"/>
        </w:rPr>
        <w:t>.</w:t>
      </w:r>
    </w:p>
    <w:p w14:paraId="5133531C" w14:textId="6A459ACC" w:rsidR="00B145CF" w:rsidRDefault="00243676" w:rsidP="00114398">
      <w:pPr>
        <w:jc w:val="left"/>
        <w:rPr>
          <w:b/>
          <w:bCs/>
          <w:i/>
          <w:sz w:val="28"/>
        </w:rPr>
      </w:pPr>
      <w:r>
        <w:rPr>
          <w:b/>
          <w:bCs/>
          <w:i/>
          <w:sz w:val="28"/>
        </w:rPr>
        <w:t xml:space="preserve">Results </w:t>
      </w:r>
    </w:p>
    <w:p w14:paraId="5C6EAC0A" w14:textId="0353B50B" w:rsidR="00FA07A2" w:rsidRPr="00FA07A2" w:rsidRDefault="00B145CF" w:rsidP="00FA07A2">
      <w:pPr>
        <w:jc w:val="left"/>
        <w:rPr>
          <w:i/>
          <w:sz w:val="28"/>
        </w:rPr>
      </w:pPr>
      <w:r w:rsidRPr="00FA07A2">
        <w:rPr>
          <w:i/>
          <w:sz w:val="28"/>
        </w:rPr>
        <w:t>Give your code outputs here.</w:t>
      </w:r>
      <w:r w:rsidR="00FA07A2" w:rsidRPr="00FA07A2">
        <w:rPr>
          <w:i/>
          <w:sz w:val="28"/>
        </w:rPr>
        <w:t xml:space="preserve"> Your code should produce </w:t>
      </w:r>
      <w:r w:rsidR="00FA07A2" w:rsidRPr="00FA07A2">
        <w:rPr>
          <w:i/>
          <w:sz w:val="28"/>
          <w:u w:val="single"/>
        </w:rPr>
        <w:t>at least</w:t>
      </w:r>
      <w:r w:rsidR="00FA07A2" w:rsidRPr="00FA07A2">
        <w:rPr>
          <w:i/>
          <w:sz w:val="28"/>
        </w:rPr>
        <w:t xml:space="preserve"> the following two figures </w:t>
      </w:r>
      <w:r w:rsidR="00FA07A2" w:rsidRPr="00FA07A2">
        <w:rPr>
          <w:i/>
          <w:sz w:val="28"/>
          <w:u w:val="single"/>
        </w:rPr>
        <w:t>for each image</w:t>
      </w:r>
      <w:r w:rsidR="00FA07A2" w:rsidRPr="00FA07A2">
        <w:rPr>
          <w:i/>
          <w:sz w:val="28"/>
        </w:rPr>
        <w:t>.</w:t>
      </w:r>
    </w:p>
    <w:p w14:paraId="3A986B26" w14:textId="3983FAA1" w:rsidR="003622AD" w:rsidRDefault="00266282" w:rsidP="003622AD">
      <w:pPr>
        <w:keepNext/>
        <w:jc w:val="center"/>
      </w:pPr>
      <w:r>
        <w:rPr>
          <w:noProof/>
        </w:rPr>
        <w:drawing>
          <wp:inline distT="0" distB="0" distL="0" distR="0" wp14:anchorId="01394941" wp14:editId="77A063B2">
            <wp:extent cx="3813193" cy="3718560"/>
            <wp:effectExtent l="0" t="0" r="0" b="0"/>
            <wp:docPr id="1352467613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246761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61020" cy="376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35F1C" w14:textId="33E22818" w:rsidR="003622AD" w:rsidRDefault="003622AD" w:rsidP="003622AD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: </w:t>
      </w:r>
      <w:r w:rsidR="00266282">
        <w:t>T</w:t>
      </w:r>
      <w:r>
        <w:t xml:space="preserve">he original </w:t>
      </w:r>
      <w:r w:rsidR="005C26A4">
        <w:t xml:space="preserve">A </w:t>
      </w:r>
      <w:r>
        <w:t>and modified</w:t>
      </w:r>
      <w:r w:rsidR="005C26A4">
        <w:t xml:space="preserve"> A</w:t>
      </w:r>
      <w:r>
        <w:t xml:space="preserve"> images histograms</w:t>
      </w:r>
      <w:r w:rsidR="00266282">
        <w:t>.</w:t>
      </w:r>
    </w:p>
    <w:p w14:paraId="0D746188" w14:textId="0A7FD4C2" w:rsidR="003622AD" w:rsidRDefault="00266282" w:rsidP="003622AD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5EE38C9" wp14:editId="40E2365F">
            <wp:extent cx="3611880" cy="3556657"/>
            <wp:effectExtent l="0" t="0" r="0" b="0"/>
            <wp:docPr id="1304315652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31565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37384" cy="3581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E6643" w14:textId="6BA68632" w:rsidR="003622AD" w:rsidRDefault="003622AD" w:rsidP="003622AD">
      <w:pPr>
        <w:pStyle w:val="ResimYazs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: </w:t>
      </w:r>
      <w:r w:rsidR="00266282">
        <w:t>T</w:t>
      </w:r>
      <w:r>
        <w:t>he modified</w:t>
      </w:r>
      <w:r w:rsidR="005C26A4">
        <w:t xml:space="preserve"> A </w:t>
      </w:r>
      <w:r>
        <w:t xml:space="preserve"> and reproduced </w:t>
      </w:r>
      <w:r w:rsidR="00266282">
        <w:t>image</w:t>
      </w:r>
      <w:r w:rsidR="005C26A4">
        <w:t xml:space="preserve"> A</w:t>
      </w:r>
      <w:r w:rsidR="00266282">
        <w:t xml:space="preserve"> </w:t>
      </w:r>
      <w:r>
        <w:t>histograms.</w:t>
      </w:r>
    </w:p>
    <w:p w14:paraId="2650874E" w14:textId="77777777" w:rsidR="00266282" w:rsidRPr="00266282" w:rsidRDefault="00266282" w:rsidP="00266282"/>
    <w:p w14:paraId="4BA04349" w14:textId="23C99724" w:rsidR="00266282" w:rsidRPr="00FA07A2" w:rsidRDefault="00266282" w:rsidP="00266282">
      <w:pPr>
        <w:ind w:firstLine="720"/>
        <w:jc w:val="left"/>
        <w:rPr>
          <w:i/>
          <w:sz w:val="28"/>
        </w:rPr>
      </w:pPr>
      <w:r>
        <w:rPr>
          <w:noProof/>
        </w:rPr>
        <w:t xml:space="preserve">                   </w:t>
      </w:r>
      <w:r>
        <w:rPr>
          <w:noProof/>
        </w:rPr>
        <w:drawing>
          <wp:inline distT="0" distB="0" distL="0" distR="0" wp14:anchorId="3D08CBF0" wp14:editId="09384192">
            <wp:extent cx="4007544" cy="3665220"/>
            <wp:effectExtent l="0" t="0" r="0" b="0"/>
            <wp:docPr id="737421737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42173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4120" cy="3689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21E49" w14:textId="19B731AE" w:rsidR="00266282" w:rsidRDefault="00266282" w:rsidP="00266282">
      <w:pPr>
        <w:keepNext/>
        <w:jc w:val="center"/>
      </w:pPr>
    </w:p>
    <w:p w14:paraId="2990BD66" w14:textId="20A41AC4" w:rsidR="00266282" w:rsidRDefault="00266282" w:rsidP="00266282">
      <w:pPr>
        <w:pStyle w:val="ResimYazs"/>
        <w:jc w:val="center"/>
      </w:pPr>
      <w:r>
        <w:t xml:space="preserve">Figure 3: The original </w:t>
      </w:r>
      <w:r w:rsidR="005C26A4">
        <w:t xml:space="preserve">B </w:t>
      </w:r>
      <w:r>
        <w:t>and modified</w:t>
      </w:r>
      <w:r w:rsidR="005C26A4">
        <w:t xml:space="preserve"> B</w:t>
      </w:r>
      <w:r>
        <w:t xml:space="preserve"> images histograms.</w:t>
      </w:r>
    </w:p>
    <w:p w14:paraId="30BEB498" w14:textId="51455FA4" w:rsidR="00266282" w:rsidRDefault="00413DC8" w:rsidP="0026628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D72F207" wp14:editId="4C09D4D3">
            <wp:extent cx="4076700" cy="3669753"/>
            <wp:effectExtent l="0" t="0" r="0" b="0"/>
            <wp:docPr id="194255836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5583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83630" cy="3675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2EA16" w14:textId="797C3E34" w:rsidR="00266282" w:rsidRPr="009517C5" w:rsidRDefault="00266282" w:rsidP="00266282">
      <w:pPr>
        <w:pStyle w:val="ResimYazs"/>
        <w:jc w:val="center"/>
      </w:pPr>
      <w:r>
        <w:t>Figure 4: The modified</w:t>
      </w:r>
      <w:r w:rsidR="005C26A4">
        <w:t xml:space="preserve"> B</w:t>
      </w:r>
      <w:r>
        <w:t xml:space="preserve"> and reproduced</w:t>
      </w:r>
      <w:r w:rsidR="005C26A4">
        <w:t xml:space="preserve"> B</w:t>
      </w:r>
      <w:r>
        <w:t xml:space="preserve"> image histograms.</w:t>
      </w:r>
    </w:p>
    <w:p w14:paraId="5FE973A3" w14:textId="58A91271" w:rsidR="00266282" w:rsidRDefault="00413DC8" w:rsidP="00413DC8">
      <w:pPr>
        <w:rPr>
          <w:noProof/>
        </w:rPr>
      </w:pPr>
      <w:r>
        <w:tab/>
      </w:r>
      <w:r>
        <w:tab/>
      </w:r>
      <w:r>
        <w:tab/>
        <w:t xml:space="preserve">  </w:t>
      </w:r>
      <w:r>
        <w:tab/>
        <w:t xml:space="preserve">    </w:t>
      </w:r>
      <w:r>
        <w:rPr>
          <w:noProof/>
        </w:rPr>
        <w:t xml:space="preserve">                                                                                </w:t>
      </w:r>
    </w:p>
    <w:p w14:paraId="0BA7069D" w14:textId="2D28803E" w:rsidR="00413DC8" w:rsidRDefault="00413DC8" w:rsidP="00413DC8">
      <w:r>
        <w:rPr>
          <w:noProof/>
        </w:rPr>
        <w:t xml:space="preserve">                                </w:t>
      </w:r>
      <w:r>
        <w:rPr>
          <w:noProof/>
        </w:rPr>
        <w:drawing>
          <wp:inline distT="0" distB="0" distL="0" distR="0" wp14:anchorId="7AF483E8" wp14:editId="11755E1C">
            <wp:extent cx="3897550" cy="3459480"/>
            <wp:effectExtent l="0" t="0" r="0" b="0"/>
            <wp:docPr id="1630329881" name="Resim 1" descr="ekran görüntüsü, mum, araba, tasarı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329881" name="Resim 1" descr="ekran görüntüsü, mum, araba, tasarım içeren bir resim&#10;&#10;Açıklama otomatik olarak oluşturuldu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50716" cy="350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1A0629DB" w14:textId="5873691D" w:rsidR="00266282" w:rsidRDefault="00266282" w:rsidP="00266282">
      <w:pPr>
        <w:pStyle w:val="ResimYazs"/>
        <w:jc w:val="center"/>
      </w:pPr>
      <w:r>
        <w:t xml:space="preserve">Figure </w:t>
      </w:r>
      <w:r w:rsidR="00413DC8">
        <w:t>5</w:t>
      </w:r>
      <w:r>
        <w:t xml:space="preserve">: The original </w:t>
      </w:r>
      <w:r w:rsidR="005C26A4">
        <w:t xml:space="preserve">C </w:t>
      </w:r>
      <w:r>
        <w:t>and modified</w:t>
      </w:r>
      <w:r w:rsidR="005C26A4">
        <w:t xml:space="preserve"> C</w:t>
      </w:r>
      <w:r>
        <w:t xml:space="preserve"> images histograms.</w:t>
      </w:r>
    </w:p>
    <w:p w14:paraId="798070C6" w14:textId="33DA3C76" w:rsidR="00266282" w:rsidRDefault="00413DC8" w:rsidP="0026628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7D7D2F9" wp14:editId="6ACE7916">
            <wp:extent cx="4018554" cy="3573780"/>
            <wp:effectExtent l="0" t="0" r="0" b="0"/>
            <wp:docPr id="2016781506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78150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66452" cy="3616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3614D" w14:textId="306DC0DF" w:rsidR="00266282" w:rsidRPr="009517C5" w:rsidRDefault="00266282" w:rsidP="00266282">
      <w:pPr>
        <w:pStyle w:val="ResimYazs"/>
        <w:jc w:val="center"/>
      </w:pPr>
      <w:r>
        <w:t xml:space="preserve">Figure </w:t>
      </w:r>
      <w:r w:rsidR="00413DC8">
        <w:t>6</w:t>
      </w:r>
      <w:r>
        <w:t xml:space="preserve">: The modified </w:t>
      </w:r>
      <w:r w:rsidR="005C26A4">
        <w:t xml:space="preserve"> C </w:t>
      </w:r>
      <w:r>
        <w:t>and reproduced</w:t>
      </w:r>
      <w:r w:rsidR="005C26A4">
        <w:t xml:space="preserve"> C</w:t>
      </w:r>
      <w:r>
        <w:t xml:space="preserve"> image histograms.</w:t>
      </w:r>
    </w:p>
    <w:p w14:paraId="29F77F1C" w14:textId="77777777" w:rsidR="00266282" w:rsidRDefault="00266282" w:rsidP="00266282"/>
    <w:p w14:paraId="62C91C15" w14:textId="77777777" w:rsidR="00266282" w:rsidRPr="00FA07A2" w:rsidRDefault="00266282" w:rsidP="00266282">
      <w:pPr>
        <w:jc w:val="left"/>
        <w:rPr>
          <w:i/>
          <w:sz w:val="28"/>
        </w:rPr>
      </w:pPr>
    </w:p>
    <w:p w14:paraId="58473E33" w14:textId="11C3E3D8" w:rsidR="00266282" w:rsidRDefault="00413DC8" w:rsidP="00266282">
      <w:pPr>
        <w:keepNext/>
        <w:jc w:val="center"/>
      </w:pPr>
      <w:r>
        <w:rPr>
          <w:noProof/>
        </w:rPr>
        <w:drawing>
          <wp:inline distT="0" distB="0" distL="0" distR="0" wp14:anchorId="2CEF60D3" wp14:editId="13EE5A5C">
            <wp:extent cx="4517934" cy="3718560"/>
            <wp:effectExtent l="0" t="0" r="0" b="0"/>
            <wp:docPr id="565680200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68020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49896" cy="3744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A0BEF" w14:textId="67AF105A" w:rsidR="00266282" w:rsidRDefault="00266282" w:rsidP="00266282">
      <w:pPr>
        <w:pStyle w:val="ResimYazs"/>
        <w:jc w:val="center"/>
      </w:pPr>
      <w:r>
        <w:t xml:space="preserve">Figure </w:t>
      </w:r>
      <w:r w:rsidR="00413DC8">
        <w:t>7</w:t>
      </w:r>
      <w:r>
        <w:t xml:space="preserve">: The original </w:t>
      </w:r>
      <w:r w:rsidR="005C26A4">
        <w:t xml:space="preserve">D </w:t>
      </w:r>
      <w:r>
        <w:t>and modified</w:t>
      </w:r>
      <w:r w:rsidR="005C26A4">
        <w:t xml:space="preserve"> D</w:t>
      </w:r>
      <w:r>
        <w:t xml:space="preserve"> images histograms.</w:t>
      </w:r>
    </w:p>
    <w:p w14:paraId="2818AEC3" w14:textId="2F5CF5A2" w:rsidR="00266282" w:rsidRDefault="00413DC8" w:rsidP="0026628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44E7641" wp14:editId="11EBD4DF">
            <wp:extent cx="4419600" cy="3898608"/>
            <wp:effectExtent l="0" t="0" r="0" b="0"/>
            <wp:docPr id="1044289662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28966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56963" cy="3931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57C67" w14:textId="0F0BE74E" w:rsidR="00413DC8" w:rsidRDefault="00266282" w:rsidP="00413DC8">
      <w:pPr>
        <w:pStyle w:val="ResimYazs"/>
        <w:jc w:val="center"/>
      </w:pPr>
      <w:r>
        <w:t xml:space="preserve">Figure </w:t>
      </w:r>
      <w:r w:rsidR="00413DC8">
        <w:t>8</w:t>
      </w:r>
      <w:r>
        <w:t>: The modified</w:t>
      </w:r>
      <w:r w:rsidR="005C26A4">
        <w:t xml:space="preserve"> D</w:t>
      </w:r>
      <w:r>
        <w:t xml:space="preserve"> and reproduced</w:t>
      </w:r>
      <w:r w:rsidR="005C26A4">
        <w:t xml:space="preserve"> D</w:t>
      </w:r>
      <w:r>
        <w:t xml:space="preserve"> image histograms.</w:t>
      </w:r>
    </w:p>
    <w:p w14:paraId="51166D03" w14:textId="2A74D754" w:rsidR="00266282" w:rsidRDefault="00413DC8" w:rsidP="00413DC8">
      <w:pPr>
        <w:pStyle w:val="ResimYazs"/>
        <w:jc w:val="center"/>
      </w:pPr>
      <w:r>
        <w:rPr>
          <w:noProof/>
        </w:rPr>
        <w:drawing>
          <wp:inline distT="0" distB="0" distL="0" distR="0" wp14:anchorId="4A640C44" wp14:editId="433C4336">
            <wp:extent cx="4442460" cy="4210148"/>
            <wp:effectExtent l="0" t="0" r="0" b="0"/>
            <wp:docPr id="2002705677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705677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06931" cy="4271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0E421" w14:textId="714F2117" w:rsidR="00266282" w:rsidRDefault="00266282" w:rsidP="00266282">
      <w:pPr>
        <w:pStyle w:val="ResimYazs"/>
        <w:jc w:val="center"/>
      </w:pPr>
      <w:r>
        <w:t xml:space="preserve">Figure </w:t>
      </w:r>
      <w:r w:rsidR="00413DC8">
        <w:t>9</w:t>
      </w:r>
      <w:r>
        <w:t xml:space="preserve">: The original </w:t>
      </w:r>
      <w:r w:rsidR="005C26A4">
        <w:t>E</w:t>
      </w:r>
      <w:r>
        <w:t>and modified</w:t>
      </w:r>
      <w:r w:rsidR="005C26A4">
        <w:t xml:space="preserve"> E</w:t>
      </w:r>
      <w:r>
        <w:t xml:space="preserve"> images histograms.</w:t>
      </w:r>
    </w:p>
    <w:p w14:paraId="741CB03C" w14:textId="7A330100" w:rsidR="00266282" w:rsidRDefault="00413DC8" w:rsidP="0026628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3ABFCD0" wp14:editId="60E8F013">
            <wp:extent cx="3810000" cy="3715868"/>
            <wp:effectExtent l="0" t="0" r="0" b="0"/>
            <wp:docPr id="758658622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865862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27304" cy="373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3CED6" w14:textId="50FD0FE2" w:rsidR="00266282" w:rsidRPr="00413DC8" w:rsidRDefault="00266282" w:rsidP="00413DC8">
      <w:pPr>
        <w:pStyle w:val="ResimYazs"/>
        <w:jc w:val="center"/>
      </w:pPr>
      <w:r>
        <w:t xml:space="preserve">Figure </w:t>
      </w:r>
      <w:r w:rsidR="00413DC8">
        <w:t>10</w:t>
      </w:r>
      <w:r>
        <w:t>: The modified</w:t>
      </w:r>
      <w:r w:rsidR="005C26A4">
        <w:t xml:space="preserve"> E</w:t>
      </w:r>
      <w:r>
        <w:t xml:space="preserve"> and reproduced</w:t>
      </w:r>
      <w:r w:rsidR="005C26A4">
        <w:t xml:space="preserve"> E</w:t>
      </w:r>
      <w:r>
        <w:t xml:space="preserve"> image histograms.</w:t>
      </w:r>
    </w:p>
    <w:p w14:paraId="4ED2AF99" w14:textId="5245A1EB" w:rsidR="00266282" w:rsidRDefault="005C68D5" w:rsidP="00266282">
      <w:pPr>
        <w:keepNext/>
        <w:jc w:val="center"/>
      </w:pPr>
      <w:r>
        <w:rPr>
          <w:noProof/>
        </w:rPr>
        <w:drawing>
          <wp:inline distT="0" distB="0" distL="0" distR="0" wp14:anchorId="018A8187" wp14:editId="379E62EB">
            <wp:extent cx="4358640" cy="4111879"/>
            <wp:effectExtent l="0" t="0" r="0" b="0"/>
            <wp:docPr id="1928792247" name="Resim 1" descr="metin, ekran görüntüsü, dikdörtge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792247" name="Resim 1" descr="metin, ekran görüntüsü, dikdörtgen içeren bir resim&#10;&#10;Açıklama otomatik olarak oluşturuldu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9528" cy="4122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76D58" w14:textId="0E1233AB" w:rsidR="00266282" w:rsidRDefault="00266282" w:rsidP="00266282">
      <w:pPr>
        <w:pStyle w:val="ResimYazs"/>
        <w:jc w:val="center"/>
      </w:pPr>
      <w:r>
        <w:t xml:space="preserve">Figure </w:t>
      </w:r>
      <w:r w:rsidR="00413DC8">
        <w:t>1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The original</w:t>
      </w:r>
      <w:r w:rsidR="005C26A4">
        <w:t xml:space="preserve"> F</w:t>
      </w:r>
      <w:r>
        <w:t xml:space="preserve"> and modified</w:t>
      </w:r>
      <w:r w:rsidR="005C26A4">
        <w:t xml:space="preserve"> F</w:t>
      </w:r>
      <w:r>
        <w:t xml:space="preserve"> images histograms.</w:t>
      </w:r>
    </w:p>
    <w:p w14:paraId="491A8237" w14:textId="7423EEAE" w:rsidR="00266282" w:rsidRDefault="005C68D5" w:rsidP="0026628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3DC90F8" wp14:editId="4C18F2B5">
            <wp:extent cx="4137660" cy="3967588"/>
            <wp:effectExtent l="0" t="0" r="0" b="0"/>
            <wp:docPr id="403684081" name="Resim 1" descr="metin, ekran görüntüsü, dikdörtge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684081" name="Resim 1" descr="metin, ekran görüntüsü, dikdörtgen içeren bir resim&#10;&#10;Açıklama otomatik olarak oluşturuldu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46609" cy="3976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24921" w14:textId="05F83000" w:rsidR="00266282" w:rsidRPr="009517C5" w:rsidRDefault="00266282" w:rsidP="00266282">
      <w:pPr>
        <w:pStyle w:val="ResimYazs"/>
        <w:jc w:val="center"/>
      </w:pPr>
      <w:r>
        <w:t xml:space="preserve">Figure </w:t>
      </w:r>
      <w:r w:rsidR="005C68D5">
        <w:t>1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: The modified </w:t>
      </w:r>
      <w:r w:rsidR="005C26A4">
        <w:t xml:space="preserve">F </w:t>
      </w:r>
      <w:r>
        <w:t xml:space="preserve">and reproduced </w:t>
      </w:r>
      <w:r w:rsidR="005C26A4">
        <w:t xml:space="preserve">F </w:t>
      </w:r>
      <w:r>
        <w:t>image histograms.</w:t>
      </w:r>
    </w:p>
    <w:p w14:paraId="143D73B6" w14:textId="77777777" w:rsidR="00266282" w:rsidRDefault="00266282" w:rsidP="00266282"/>
    <w:p w14:paraId="12BC9C30" w14:textId="77777777" w:rsidR="005C68D5" w:rsidRDefault="005C68D5" w:rsidP="00266282"/>
    <w:p w14:paraId="3F7887B0" w14:textId="77777777" w:rsidR="005C68D5" w:rsidRDefault="005C68D5" w:rsidP="00266282"/>
    <w:p w14:paraId="545B8168" w14:textId="77777777" w:rsidR="005C68D5" w:rsidRDefault="005C68D5" w:rsidP="00266282"/>
    <w:p w14:paraId="350E2CB0" w14:textId="77777777" w:rsidR="005C68D5" w:rsidRDefault="005C68D5" w:rsidP="00266282"/>
    <w:p w14:paraId="39A8B111" w14:textId="77777777" w:rsidR="005C68D5" w:rsidRDefault="005C68D5" w:rsidP="00266282"/>
    <w:p w14:paraId="15BBCB38" w14:textId="77777777" w:rsidR="005C68D5" w:rsidRDefault="005C68D5" w:rsidP="00266282"/>
    <w:p w14:paraId="3C941358" w14:textId="77777777" w:rsidR="005C68D5" w:rsidRDefault="005C68D5" w:rsidP="00266282"/>
    <w:p w14:paraId="5D0AEBDB" w14:textId="77777777" w:rsidR="005C68D5" w:rsidRDefault="005C68D5" w:rsidP="00266282"/>
    <w:p w14:paraId="383D0DA7" w14:textId="77777777" w:rsidR="005C68D5" w:rsidRDefault="005C68D5" w:rsidP="00266282"/>
    <w:p w14:paraId="04042967" w14:textId="77777777" w:rsidR="005C68D5" w:rsidRDefault="005C68D5" w:rsidP="00266282"/>
    <w:p w14:paraId="733E9F60" w14:textId="77777777" w:rsidR="005C68D5" w:rsidRDefault="005C68D5" w:rsidP="00266282"/>
    <w:p w14:paraId="5D0361DB" w14:textId="77777777" w:rsidR="005C68D5" w:rsidRDefault="005C68D5" w:rsidP="00266282"/>
    <w:p w14:paraId="2A6A1F6C" w14:textId="77777777" w:rsidR="005C68D5" w:rsidRPr="00266282" w:rsidRDefault="005C68D5" w:rsidP="00266282"/>
    <w:p w14:paraId="6414808A" w14:textId="1E483B37" w:rsidR="00AD4A13" w:rsidRDefault="00243676" w:rsidP="00ED0921">
      <w:pPr>
        <w:jc w:val="left"/>
        <w:rPr>
          <w:b/>
          <w:bCs/>
          <w:i/>
          <w:sz w:val="28"/>
        </w:rPr>
      </w:pPr>
      <w:r>
        <w:rPr>
          <w:b/>
          <w:bCs/>
          <w:i/>
          <w:sz w:val="28"/>
        </w:rPr>
        <w:lastRenderedPageBreak/>
        <w:t>Discussion</w:t>
      </w:r>
    </w:p>
    <w:p w14:paraId="101C6B4E" w14:textId="15981004" w:rsidR="00AD4A13" w:rsidRDefault="004B40FB" w:rsidP="00ED0921">
      <w:pPr>
        <w:jc w:val="left"/>
        <w:rPr>
          <w:i/>
          <w:sz w:val="28"/>
        </w:rPr>
      </w:pPr>
      <w:r>
        <w:rPr>
          <w:i/>
          <w:sz w:val="28"/>
        </w:rPr>
        <w:t xml:space="preserve">This is the main part of your assignment. </w:t>
      </w:r>
      <w:r w:rsidR="00B145CF">
        <w:rPr>
          <w:i/>
          <w:sz w:val="28"/>
        </w:rPr>
        <w:t>J</w:t>
      </w:r>
      <w:r>
        <w:rPr>
          <w:i/>
          <w:sz w:val="28"/>
        </w:rPr>
        <w:t xml:space="preserve">ustify your predictions and selected parameters by answering the following questions for each image (A – F). </w:t>
      </w:r>
    </w:p>
    <w:p w14:paraId="30B0CB7E" w14:textId="49405319" w:rsidR="005838B2" w:rsidRPr="00764CD6" w:rsidRDefault="005838B2" w:rsidP="004B40FB">
      <w:pPr>
        <w:pStyle w:val="ListeParagraf"/>
        <w:numPr>
          <w:ilvl w:val="0"/>
          <w:numId w:val="13"/>
        </w:numPr>
        <w:jc w:val="left"/>
        <w:rPr>
          <w:i/>
          <w:sz w:val="28"/>
        </w:rPr>
      </w:pPr>
      <w:r w:rsidRPr="00764CD6">
        <w:rPr>
          <w:i/>
          <w:sz w:val="28"/>
        </w:rPr>
        <w:t>What spatial domain technique was used to modify the source image and why?</w:t>
      </w:r>
    </w:p>
    <w:p w14:paraId="7F21F57F" w14:textId="7B673A51" w:rsidR="004B40FB" w:rsidRDefault="004B40FB" w:rsidP="004B40FB">
      <w:pPr>
        <w:pStyle w:val="ListeParagraf"/>
        <w:numPr>
          <w:ilvl w:val="0"/>
          <w:numId w:val="13"/>
        </w:numPr>
        <w:jc w:val="left"/>
        <w:rPr>
          <w:i/>
          <w:sz w:val="28"/>
        </w:rPr>
      </w:pPr>
      <w:r>
        <w:rPr>
          <w:i/>
          <w:sz w:val="28"/>
        </w:rPr>
        <w:t>What are the parameters</w:t>
      </w:r>
      <w:r w:rsidR="001559A8">
        <w:rPr>
          <w:i/>
          <w:sz w:val="28"/>
        </w:rPr>
        <w:t xml:space="preserve"> (if </w:t>
      </w:r>
      <w:r w:rsidR="00107AEE">
        <w:rPr>
          <w:i/>
          <w:sz w:val="28"/>
        </w:rPr>
        <w:t>any</w:t>
      </w:r>
      <w:r w:rsidR="001559A8">
        <w:rPr>
          <w:i/>
          <w:sz w:val="28"/>
        </w:rPr>
        <w:t>)</w:t>
      </w:r>
      <w:r>
        <w:rPr>
          <w:i/>
          <w:sz w:val="28"/>
        </w:rPr>
        <w:t xml:space="preserve"> of the applied method?</w:t>
      </w:r>
    </w:p>
    <w:p w14:paraId="2D8B7C8E" w14:textId="73C6AF5C" w:rsidR="004B40FB" w:rsidRDefault="00AE63EF" w:rsidP="004B40FB">
      <w:pPr>
        <w:pStyle w:val="ListeParagraf"/>
        <w:numPr>
          <w:ilvl w:val="0"/>
          <w:numId w:val="13"/>
        </w:numPr>
        <w:jc w:val="left"/>
        <w:rPr>
          <w:i/>
          <w:sz w:val="28"/>
        </w:rPr>
      </w:pPr>
      <w:r>
        <w:rPr>
          <w:i/>
          <w:sz w:val="28"/>
        </w:rPr>
        <w:t>Have</w:t>
      </w:r>
      <w:r w:rsidR="004B40FB">
        <w:rPr>
          <w:i/>
          <w:sz w:val="28"/>
        </w:rPr>
        <w:t xml:space="preserve"> you obtain</w:t>
      </w:r>
      <w:r>
        <w:rPr>
          <w:i/>
          <w:sz w:val="28"/>
        </w:rPr>
        <w:t>ed</w:t>
      </w:r>
      <w:r w:rsidR="004B40FB">
        <w:rPr>
          <w:i/>
          <w:sz w:val="28"/>
        </w:rPr>
        <w:t xml:space="preserve"> </w:t>
      </w:r>
      <w:r>
        <w:rPr>
          <w:i/>
          <w:sz w:val="28"/>
        </w:rPr>
        <w:t>exactly the same output or an approximation? (You can</w:t>
      </w:r>
      <w:r w:rsidR="0047169F">
        <w:rPr>
          <w:i/>
          <w:sz w:val="28"/>
        </w:rPr>
        <w:t xml:space="preserve"> compare the images by calculating the</w:t>
      </w:r>
      <w:r>
        <w:rPr>
          <w:i/>
          <w:sz w:val="28"/>
        </w:rPr>
        <w:t xml:space="preserve"> sum of the pointwise difference</w:t>
      </w:r>
      <w:r w:rsidR="0047169F">
        <w:rPr>
          <w:i/>
          <w:sz w:val="28"/>
        </w:rPr>
        <w:t>s</w:t>
      </w:r>
      <w:r>
        <w:rPr>
          <w:i/>
          <w:sz w:val="28"/>
        </w:rPr>
        <w:t>.)</w:t>
      </w:r>
      <w:r w:rsidR="004B40FB">
        <w:rPr>
          <w:i/>
          <w:sz w:val="28"/>
        </w:rPr>
        <w:t xml:space="preserve"> </w:t>
      </w:r>
    </w:p>
    <w:p w14:paraId="330F7A3A" w14:textId="74E9AC21" w:rsidR="00664C1B" w:rsidRPr="002D675D" w:rsidRDefault="002D675D" w:rsidP="00664C1B">
      <w:pPr>
        <w:jc w:val="left"/>
        <w:rPr>
          <w:i/>
          <w:color w:val="FF0000"/>
          <w:sz w:val="28"/>
        </w:rPr>
      </w:pPr>
      <w:r w:rsidRPr="002D675D">
        <w:rPr>
          <w:i/>
          <w:color w:val="FF0000"/>
          <w:sz w:val="28"/>
        </w:rPr>
        <w:t>Image A</w:t>
      </w:r>
    </w:p>
    <w:p w14:paraId="6BE086AF" w14:textId="6E5F6D9D" w:rsidR="002D675D" w:rsidRPr="00701134" w:rsidRDefault="00701134" w:rsidP="00701134">
      <w:pPr>
        <w:jc w:val="left"/>
        <w:rPr>
          <w:i/>
          <w:sz w:val="28"/>
        </w:rPr>
      </w:pPr>
      <w:r>
        <w:rPr>
          <w:i/>
          <w:sz w:val="28"/>
        </w:rPr>
        <w:t xml:space="preserve">- </w:t>
      </w:r>
      <w:r w:rsidR="002D675D" w:rsidRPr="00701134">
        <w:rPr>
          <w:i/>
          <w:sz w:val="28"/>
        </w:rPr>
        <w:t>I used the negative images technique because the colors have changed with their opposites between the original image and the modified image.</w:t>
      </w:r>
    </w:p>
    <w:p w14:paraId="4F1733AE" w14:textId="33C02BDC" w:rsidR="002D675D" w:rsidRPr="00701134" w:rsidRDefault="00701134" w:rsidP="00701134">
      <w:pPr>
        <w:jc w:val="left"/>
        <w:rPr>
          <w:i/>
          <w:sz w:val="28"/>
        </w:rPr>
      </w:pPr>
      <w:r>
        <w:rPr>
          <w:i/>
          <w:sz w:val="28"/>
        </w:rPr>
        <w:t xml:space="preserve">- </w:t>
      </w:r>
      <w:r w:rsidR="002D675D" w:rsidRPr="00701134">
        <w:rPr>
          <w:i/>
          <w:sz w:val="28"/>
        </w:rPr>
        <w:t>I got exactly the same output image and histogram.</w:t>
      </w:r>
    </w:p>
    <w:p w14:paraId="6771B893" w14:textId="4067DEF0" w:rsidR="002D675D" w:rsidRDefault="002D675D" w:rsidP="002D675D">
      <w:pPr>
        <w:jc w:val="left"/>
        <w:rPr>
          <w:i/>
          <w:color w:val="FF0000"/>
          <w:sz w:val="28"/>
        </w:rPr>
      </w:pPr>
      <w:r w:rsidRPr="002D675D">
        <w:rPr>
          <w:i/>
          <w:color w:val="FF0000"/>
          <w:sz w:val="28"/>
        </w:rPr>
        <w:t>Image B</w:t>
      </w:r>
    </w:p>
    <w:p w14:paraId="2683A372" w14:textId="77777777" w:rsidR="00E460CF" w:rsidRPr="00E460CF" w:rsidRDefault="00E460CF" w:rsidP="00E460CF">
      <w:pPr>
        <w:jc w:val="left"/>
        <w:rPr>
          <w:i/>
          <w:color w:val="000000" w:themeColor="text1"/>
          <w:sz w:val="28"/>
        </w:rPr>
      </w:pPr>
      <w:r w:rsidRPr="00E460CF">
        <w:rPr>
          <w:i/>
          <w:color w:val="000000" w:themeColor="text1"/>
          <w:sz w:val="28"/>
        </w:rPr>
        <w:t>- I used the histogram equalization technique because the histogram graph was much more evenly distributed between the original image histogram and the modified image histogram.</w:t>
      </w:r>
    </w:p>
    <w:p w14:paraId="3EA55319" w14:textId="2F7AEC8C" w:rsidR="002D675D" w:rsidRPr="00E460CF" w:rsidRDefault="00E460CF" w:rsidP="00664C1B">
      <w:pPr>
        <w:jc w:val="left"/>
        <w:rPr>
          <w:i/>
          <w:color w:val="000000" w:themeColor="text1"/>
          <w:sz w:val="28"/>
        </w:rPr>
      </w:pPr>
      <w:r w:rsidRPr="00E460CF">
        <w:rPr>
          <w:i/>
          <w:color w:val="000000" w:themeColor="text1"/>
          <w:sz w:val="28"/>
        </w:rPr>
        <w:t>- I got exactly the same output image and histogram.</w:t>
      </w:r>
    </w:p>
    <w:p w14:paraId="35A3A757" w14:textId="72A3F795" w:rsidR="002D675D" w:rsidRDefault="002D675D" w:rsidP="002D675D">
      <w:pPr>
        <w:jc w:val="left"/>
        <w:rPr>
          <w:i/>
          <w:color w:val="FF0000"/>
          <w:sz w:val="28"/>
        </w:rPr>
      </w:pPr>
      <w:r w:rsidRPr="002D675D">
        <w:rPr>
          <w:i/>
          <w:color w:val="FF0000"/>
          <w:sz w:val="28"/>
        </w:rPr>
        <w:t>Image C</w:t>
      </w:r>
    </w:p>
    <w:p w14:paraId="78660015" w14:textId="77777777" w:rsidR="00E460CF" w:rsidRPr="00E460CF" w:rsidRDefault="00E460CF" w:rsidP="00E460CF">
      <w:pPr>
        <w:jc w:val="left"/>
        <w:rPr>
          <w:i/>
          <w:color w:val="000000" w:themeColor="text1"/>
          <w:sz w:val="28"/>
        </w:rPr>
      </w:pPr>
      <w:r w:rsidRPr="00E460CF">
        <w:rPr>
          <w:i/>
          <w:color w:val="000000" w:themeColor="text1"/>
          <w:sz w:val="28"/>
        </w:rPr>
        <w:t>- I used the spatial filtering technique because the modified image was a blurred version of the original image.</w:t>
      </w:r>
    </w:p>
    <w:p w14:paraId="7C1E27DA" w14:textId="01F99DED" w:rsidR="00E460CF" w:rsidRPr="00E460CF" w:rsidRDefault="00E460CF" w:rsidP="00E460CF">
      <w:pPr>
        <w:jc w:val="left"/>
        <w:rPr>
          <w:i/>
          <w:color w:val="000000" w:themeColor="text1"/>
          <w:sz w:val="28"/>
        </w:rPr>
      </w:pPr>
      <w:r w:rsidRPr="00E460CF">
        <w:rPr>
          <w:i/>
          <w:color w:val="000000" w:themeColor="text1"/>
          <w:sz w:val="28"/>
        </w:rPr>
        <w:t>-I used a</w:t>
      </w:r>
      <w:r>
        <w:rPr>
          <w:i/>
          <w:color w:val="000000" w:themeColor="text1"/>
          <w:sz w:val="28"/>
        </w:rPr>
        <w:t xml:space="preserve"> ones </w:t>
      </w:r>
      <w:r w:rsidRPr="00E460CF">
        <w:rPr>
          <w:i/>
          <w:color w:val="000000" w:themeColor="text1"/>
          <w:sz w:val="28"/>
        </w:rPr>
        <w:t xml:space="preserve"> matrix of 13 x</w:t>
      </w:r>
      <w:r>
        <w:rPr>
          <w:i/>
          <w:color w:val="000000" w:themeColor="text1"/>
          <w:sz w:val="28"/>
        </w:rPr>
        <w:t xml:space="preserve"> </w:t>
      </w:r>
      <w:r w:rsidRPr="00E460CF">
        <w:rPr>
          <w:i/>
          <w:color w:val="000000" w:themeColor="text1"/>
          <w:sz w:val="28"/>
        </w:rPr>
        <w:t>13 units as a parameter.</w:t>
      </w:r>
    </w:p>
    <w:p w14:paraId="15CBCA2C" w14:textId="2BEBCAB6" w:rsidR="00E460CF" w:rsidRPr="00E460CF" w:rsidRDefault="00E460CF" w:rsidP="00E460CF">
      <w:pPr>
        <w:jc w:val="left"/>
        <w:rPr>
          <w:i/>
          <w:color w:val="000000" w:themeColor="text1"/>
          <w:sz w:val="28"/>
        </w:rPr>
      </w:pPr>
      <w:r w:rsidRPr="00E460CF">
        <w:rPr>
          <w:i/>
          <w:color w:val="000000" w:themeColor="text1"/>
          <w:sz w:val="28"/>
        </w:rPr>
        <w:t>- I got exactly the same output image and histogram.</w:t>
      </w:r>
    </w:p>
    <w:p w14:paraId="62578035" w14:textId="0B1AE8B0" w:rsidR="002D675D" w:rsidRDefault="002D675D" w:rsidP="002D675D">
      <w:pPr>
        <w:jc w:val="left"/>
        <w:rPr>
          <w:i/>
          <w:color w:val="FF0000"/>
          <w:sz w:val="28"/>
        </w:rPr>
      </w:pPr>
      <w:r w:rsidRPr="002D675D">
        <w:rPr>
          <w:i/>
          <w:color w:val="FF0000"/>
          <w:sz w:val="28"/>
        </w:rPr>
        <w:t>Image D</w:t>
      </w:r>
    </w:p>
    <w:p w14:paraId="2646504A" w14:textId="77777777" w:rsidR="00E460CF" w:rsidRPr="00E460CF" w:rsidRDefault="00E460CF" w:rsidP="00E460CF">
      <w:pPr>
        <w:jc w:val="left"/>
        <w:rPr>
          <w:i/>
          <w:color w:val="000000" w:themeColor="text1"/>
          <w:sz w:val="28"/>
        </w:rPr>
      </w:pPr>
      <w:r w:rsidRPr="00E460CF">
        <w:rPr>
          <w:i/>
          <w:color w:val="000000" w:themeColor="text1"/>
          <w:sz w:val="28"/>
        </w:rPr>
        <w:t>- I used the laplacian filtering technique because the modified image was a sharpened version of the original image.</w:t>
      </w:r>
    </w:p>
    <w:p w14:paraId="1EE0E01E" w14:textId="7282EAB1" w:rsidR="00E460CF" w:rsidRDefault="00E460CF" w:rsidP="00E460CF">
      <w:pPr>
        <w:jc w:val="left"/>
        <w:rPr>
          <w:i/>
          <w:color w:val="000000" w:themeColor="text1"/>
          <w:sz w:val="28"/>
        </w:rPr>
      </w:pPr>
      <w:r w:rsidRPr="00E460CF">
        <w:rPr>
          <w:i/>
          <w:color w:val="000000" w:themeColor="text1"/>
          <w:sz w:val="28"/>
        </w:rPr>
        <w:t>- I got the very similar output image and histogram.</w:t>
      </w:r>
    </w:p>
    <w:p w14:paraId="78621745" w14:textId="77777777" w:rsidR="00E460CF" w:rsidRPr="00E460CF" w:rsidRDefault="00E460CF" w:rsidP="00E460CF">
      <w:pPr>
        <w:jc w:val="left"/>
        <w:rPr>
          <w:i/>
          <w:color w:val="000000" w:themeColor="text1"/>
          <w:sz w:val="28"/>
        </w:rPr>
      </w:pPr>
    </w:p>
    <w:p w14:paraId="3C9CE465" w14:textId="31767C79" w:rsidR="002D675D" w:rsidRDefault="002D675D" w:rsidP="002D675D">
      <w:pPr>
        <w:jc w:val="left"/>
        <w:rPr>
          <w:i/>
          <w:color w:val="FF0000"/>
          <w:sz w:val="28"/>
        </w:rPr>
      </w:pPr>
      <w:r w:rsidRPr="002D675D">
        <w:rPr>
          <w:i/>
          <w:color w:val="FF0000"/>
          <w:sz w:val="28"/>
        </w:rPr>
        <w:t>Image E</w:t>
      </w:r>
    </w:p>
    <w:p w14:paraId="3C2F7A3D" w14:textId="77777777" w:rsidR="00701134" w:rsidRPr="00701134" w:rsidRDefault="00701134" w:rsidP="00701134">
      <w:pPr>
        <w:jc w:val="left"/>
        <w:rPr>
          <w:i/>
          <w:color w:val="000000" w:themeColor="text1"/>
          <w:sz w:val="28"/>
        </w:rPr>
      </w:pPr>
      <w:r w:rsidRPr="00701134">
        <w:rPr>
          <w:i/>
          <w:color w:val="000000" w:themeColor="text1"/>
          <w:sz w:val="28"/>
        </w:rPr>
        <w:t>- Since the changed image is a dark version of the original image, I used the min filtering technique.</w:t>
      </w:r>
    </w:p>
    <w:p w14:paraId="04714E95" w14:textId="77777777" w:rsidR="00701134" w:rsidRPr="00701134" w:rsidRDefault="00701134" w:rsidP="00701134">
      <w:pPr>
        <w:jc w:val="left"/>
        <w:rPr>
          <w:i/>
          <w:color w:val="000000" w:themeColor="text1"/>
          <w:sz w:val="28"/>
        </w:rPr>
      </w:pPr>
      <w:r w:rsidRPr="00701134">
        <w:rPr>
          <w:i/>
          <w:color w:val="000000" w:themeColor="text1"/>
          <w:sz w:val="28"/>
        </w:rPr>
        <w:t>- I used the 7x7 matrix as a parameter.</w:t>
      </w:r>
    </w:p>
    <w:p w14:paraId="52C1DE83" w14:textId="09E05B23" w:rsidR="00701134" w:rsidRPr="00701134" w:rsidRDefault="00701134" w:rsidP="00701134">
      <w:pPr>
        <w:jc w:val="left"/>
        <w:rPr>
          <w:i/>
          <w:color w:val="000000" w:themeColor="text1"/>
          <w:sz w:val="28"/>
        </w:rPr>
      </w:pPr>
      <w:r w:rsidRPr="00701134">
        <w:rPr>
          <w:i/>
          <w:color w:val="000000" w:themeColor="text1"/>
          <w:sz w:val="28"/>
        </w:rPr>
        <w:t>- I got very similar output image and histogram.</w:t>
      </w:r>
    </w:p>
    <w:p w14:paraId="2991EB8D" w14:textId="3CD890F0" w:rsidR="002D675D" w:rsidRDefault="002D675D" w:rsidP="002D675D">
      <w:pPr>
        <w:jc w:val="left"/>
        <w:rPr>
          <w:i/>
          <w:color w:val="FF0000"/>
          <w:sz w:val="28"/>
        </w:rPr>
      </w:pPr>
      <w:r w:rsidRPr="00701134">
        <w:rPr>
          <w:i/>
          <w:color w:val="FF0000"/>
          <w:sz w:val="28"/>
        </w:rPr>
        <w:t>Image F</w:t>
      </w:r>
    </w:p>
    <w:p w14:paraId="3A6B35D5" w14:textId="77777777" w:rsidR="00701134" w:rsidRPr="00701134" w:rsidRDefault="00701134" w:rsidP="00701134">
      <w:pPr>
        <w:jc w:val="left"/>
        <w:rPr>
          <w:i/>
          <w:color w:val="000000" w:themeColor="text1"/>
          <w:sz w:val="28"/>
        </w:rPr>
      </w:pPr>
      <w:r w:rsidRPr="00701134">
        <w:rPr>
          <w:i/>
          <w:color w:val="000000" w:themeColor="text1"/>
          <w:sz w:val="28"/>
        </w:rPr>
        <w:t>- Since the changed image is a lighter version of the light pixels of the original image, I used the gamma filtering technique.</w:t>
      </w:r>
    </w:p>
    <w:p w14:paraId="3B00487C" w14:textId="3DFCFBA7" w:rsidR="00701134" w:rsidRPr="00701134" w:rsidRDefault="00701134" w:rsidP="00701134">
      <w:pPr>
        <w:jc w:val="left"/>
        <w:rPr>
          <w:i/>
          <w:color w:val="000000" w:themeColor="text1"/>
          <w:sz w:val="28"/>
        </w:rPr>
      </w:pPr>
      <w:r w:rsidRPr="00701134">
        <w:rPr>
          <w:i/>
          <w:color w:val="000000" w:themeColor="text1"/>
          <w:sz w:val="28"/>
        </w:rPr>
        <w:t>- I used the value 0.6 as a parameter.</w:t>
      </w:r>
    </w:p>
    <w:p w14:paraId="22E8FD0B" w14:textId="77777777" w:rsidR="00701134" w:rsidRPr="00E460CF" w:rsidRDefault="00701134" w:rsidP="00701134">
      <w:pPr>
        <w:jc w:val="left"/>
        <w:rPr>
          <w:i/>
          <w:color w:val="000000" w:themeColor="text1"/>
          <w:sz w:val="28"/>
        </w:rPr>
      </w:pPr>
      <w:r w:rsidRPr="00E460CF">
        <w:rPr>
          <w:i/>
          <w:color w:val="000000" w:themeColor="text1"/>
          <w:sz w:val="28"/>
        </w:rPr>
        <w:t>- I got exactly the same output image and histogram.</w:t>
      </w:r>
    </w:p>
    <w:p w14:paraId="1EF4EFE3" w14:textId="6FFF9FA8" w:rsidR="002D675D" w:rsidRPr="00664C1B" w:rsidRDefault="002D675D" w:rsidP="00664C1B">
      <w:pPr>
        <w:jc w:val="left"/>
        <w:rPr>
          <w:i/>
          <w:sz w:val="28"/>
        </w:rPr>
      </w:pPr>
    </w:p>
    <w:p w14:paraId="711523B5" w14:textId="604D00A3" w:rsidR="00F46D61" w:rsidRDefault="00F46D61" w:rsidP="00F46D61">
      <w:pPr>
        <w:jc w:val="left"/>
        <w:rPr>
          <w:i/>
          <w:sz w:val="28"/>
        </w:rPr>
      </w:pPr>
      <w:r w:rsidRPr="00F46D61">
        <w:rPr>
          <w:b/>
          <w:bCs/>
          <w:i/>
          <w:sz w:val="28"/>
        </w:rPr>
        <w:t>Reflections</w:t>
      </w:r>
      <w:r w:rsidRPr="00F46D61">
        <w:rPr>
          <w:i/>
          <w:sz w:val="28"/>
        </w:rPr>
        <w:t xml:space="preserve"> </w:t>
      </w:r>
    </w:p>
    <w:p w14:paraId="193E373E" w14:textId="18569EE5" w:rsidR="00701134" w:rsidRDefault="00701134" w:rsidP="00701134">
      <w:pPr>
        <w:ind w:firstLine="720"/>
        <w:jc w:val="left"/>
        <w:rPr>
          <w:i/>
          <w:sz w:val="28"/>
        </w:rPr>
      </w:pPr>
      <w:r w:rsidRPr="00701134">
        <w:rPr>
          <w:i/>
          <w:sz w:val="28"/>
        </w:rPr>
        <w:t>I learned how to apply spatial domain and histogram techniques in Python. I had difficulty approaching the correct values of the parameters. I tried more than one filter on some images, I think I could finally find the right filters.</w:t>
      </w:r>
    </w:p>
    <w:p w14:paraId="00771810" w14:textId="77777777" w:rsidR="00701134" w:rsidRDefault="00701134" w:rsidP="00F46D61">
      <w:pPr>
        <w:jc w:val="left"/>
        <w:rPr>
          <w:i/>
          <w:sz w:val="28"/>
        </w:rPr>
      </w:pPr>
    </w:p>
    <w:p w14:paraId="5EA69682" w14:textId="77777777" w:rsidR="00701134" w:rsidRDefault="00701134" w:rsidP="00F46D61">
      <w:pPr>
        <w:jc w:val="left"/>
        <w:rPr>
          <w:i/>
          <w:sz w:val="28"/>
        </w:rPr>
      </w:pPr>
    </w:p>
    <w:p w14:paraId="7CFE21ED" w14:textId="77777777" w:rsidR="00701134" w:rsidRDefault="00701134" w:rsidP="00F46D61">
      <w:pPr>
        <w:jc w:val="left"/>
        <w:rPr>
          <w:i/>
          <w:sz w:val="28"/>
        </w:rPr>
      </w:pPr>
    </w:p>
    <w:p w14:paraId="101E39C2" w14:textId="77777777" w:rsidR="00701134" w:rsidRDefault="00701134" w:rsidP="00F46D61">
      <w:pPr>
        <w:jc w:val="left"/>
        <w:rPr>
          <w:i/>
          <w:sz w:val="28"/>
        </w:rPr>
      </w:pPr>
    </w:p>
    <w:p w14:paraId="2B96D260" w14:textId="77777777" w:rsidR="00701134" w:rsidRDefault="00701134" w:rsidP="00F46D61">
      <w:pPr>
        <w:jc w:val="left"/>
        <w:rPr>
          <w:i/>
          <w:sz w:val="28"/>
        </w:rPr>
      </w:pPr>
    </w:p>
    <w:p w14:paraId="3BD7D547" w14:textId="77777777" w:rsidR="00701134" w:rsidRDefault="00701134" w:rsidP="00F46D61">
      <w:pPr>
        <w:jc w:val="left"/>
        <w:rPr>
          <w:i/>
          <w:sz w:val="28"/>
        </w:rPr>
      </w:pPr>
    </w:p>
    <w:p w14:paraId="2FCD34B2" w14:textId="77777777" w:rsidR="00701134" w:rsidRDefault="00701134" w:rsidP="00F46D61">
      <w:pPr>
        <w:jc w:val="left"/>
        <w:rPr>
          <w:i/>
          <w:sz w:val="28"/>
        </w:rPr>
      </w:pPr>
    </w:p>
    <w:p w14:paraId="28DEF42D" w14:textId="77777777" w:rsidR="00701134" w:rsidRDefault="00701134" w:rsidP="00F46D61">
      <w:pPr>
        <w:jc w:val="left"/>
        <w:rPr>
          <w:i/>
          <w:sz w:val="28"/>
        </w:rPr>
      </w:pPr>
    </w:p>
    <w:p w14:paraId="14F9E5E0" w14:textId="77777777" w:rsidR="00701134" w:rsidRDefault="00701134" w:rsidP="00F46D61">
      <w:pPr>
        <w:jc w:val="left"/>
        <w:rPr>
          <w:i/>
          <w:sz w:val="28"/>
        </w:rPr>
      </w:pPr>
    </w:p>
    <w:p w14:paraId="48729BDE" w14:textId="5D5F60B0" w:rsidR="00ED0921" w:rsidRDefault="00ED0921" w:rsidP="00ED0921">
      <w:pPr>
        <w:jc w:val="left"/>
        <w:rPr>
          <w:b/>
          <w:bCs/>
          <w:i/>
          <w:sz w:val="28"/>
        </w:rPr>
      </w:pPr>
      <w:r w:rsidRPr="00ED0921">
        <w:rPr>
          <w:b/>
          <w:bCs/>
          <w:i/>
          <w:sz w:val="28"/>
        </w:rPr>
        <w:lastRenderedPageBreak/>
        <w:t>Source Code</w:t>
      </w:r>
      <w:r w:rsidR="005C26A4">
        <w:rPr>
          <w:b/>
          <w:bCs/>
          <w:i/>
          <w:sz w:val="28"/>
        </w:rPr>
        <w:t xml:space="preserve"> </w:t>
      </w:r>
    </w:p>
    <w:p w14:paraId="247A7AC7" w14:textId="613F0D27" w:rsidR="005C26A4" w:rsidRDefault="005C26A4" w:rsidP="005C26A4">
      <w:pPr>
        <w:pStyle w:val="ListeParagraf"/>
        <w:numPr>
          <w:ilvl w:val="0"/>
          <w:numId w:val="14"/>
        </w:numPr>
        <w:jc w:val="left"/>
        <w:rPr>
          <w:b/>
          <w:bCs/>
          <w:i/>
          <w:sz w:val="28"/>
        </w:rPr>
      </w:pPr>
      <w:r>
        <w:rPr>
          <w:b/>
          <w:bCs/>
          <w:i/>
          <w:sz w:val="28"/>
        </w:rPr>
        <w:t>Image A Source Codes</w:t>
      </w:r>
    </w:p>
    <w:p w14:paraId="2E41A3A4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 xml:space="preserve">imageA = cv2.imread('images/A_original.png',cv2.IMREAD_GRAYSCALE) </w:t>
      </w:r>
    </w:p>
    <w:p w14:paraId="678D2805" w14:textId="762530C5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 xml:space="preserve">modifiedA =cv2.imread('images/A_modified.png',cv2.IMREAD_GRAYSCALE) </w:t>
      </w:r>
    </w:p>
    <w:p w14:paraId="660D168C" w14:textId="51F471CE" w:rsidR="005C26A4" w:rsidRPr="005C26A4" w:rsidRDefault="005C26A4" w:rsidP="0070113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 xml:space="preserve">reproducedA = 255 </w:t>
      </w:r>
      <w:r>
        <w:rPr>
          <w:iCs/>
          <w:sz w:val="20"/>
          <w:szCs w:val="16"/>
        </w:rPr>
        <w:t>–</w:t>
      </w:r>
      <w:r w:rsidRPr="005C26A4">
        <w:rPr>
          <w:iCs/>
          <w:sz w:val="20"/>
          <w:szCs w:val="16"/>
        </w:rPr>
        <w:t xml:space="preserve"> imageA</w:t>
      </w:r>
    </w:p>
    <w:p w14:paraId="7A7ADB5C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figure(figsize=(10, 10))</w:t>
      </w:r>
    </w:p>
    <w:p w14:paraId="563E437E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 xml:space="preserve">plt.subplot(2, 2, 1) </w:t>
      </w:r>
    </w:p>
    <w:p w14:paraId="2DB02858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imshow(imageA, cmap='gray')</w:t>
      </w:r>
    </w:p>
    <w:p w14:paraId="5A087D34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title('Original A')</w:t>
      </w:r>
    </w:p>
    <w:p w14:paraId="39021B78" w14:textId="5236AA24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axis('off')</w:t>
      </w:r>
    </w:p>
    <w:p w14:paraId="20E4A4E2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 xml:space="preserve">plt.subplot(2, 2, 3)  </w:t>
      </w:r>
    </w:p>
    <w:p w14:paraId="7E964737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hist(imageA)</w:t>
      </w:r>
    </w:p>
    <w:p w14:paraId="4E4F2267" w14:textId="1692B0F2" w:rsidR="005C26A4" w:rsidRPr="005C26A4" w:rsidRDefault="005C26A4" w:rsidP="0070113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title('Original A Histogram')</w:t>
      </w:r>
    </w:p>
    <w:p w14:paraId="4CE7AF18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 xml:space="preserve">plt.subplot(2, 2, 2)  </w:t>
      </w:r>
    </w:p>
    <w:p w14:paraId="6F351836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imshow(modifiedA, cmap='gray')</w:t>
      </w:r>
    </w:p>
    <w:p w14:paraId="62EED06B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title('Modified A')</w:t>
      </w:r>
    </w:p>
    <w:p w14:paraId="6CA7F1C0" w14:textId="149AEDE9" w:rsidR="005C26A4" w:rsidRPr="005C26A4" w:rsidRDefault="005C26A4" w:rsidP="0070113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axis('off')</w:t>
      </w:r>
    </w:p>
    <w:p w14:paraId="01F2465E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 xml:space="preserve">plt.subplot(2, 2, 4)  </w:t>
      </w:r>
    </w:p>
    <w:p w14:paraId="4682421D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hist(modifiedA)</w:t>
      </w:r>
    </w:p>
    <w:p w14:paraId="0E2F34B2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title('Modified A Histogram')</w:t>
      </w:r>
    </w:p>
    <w:p w14:paraId="44055932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show()</w:t>
      </w:r>
    </w:p>
    <w:p w14:paraId="1C3BA669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#------------------------------------------------------------------</w:t>
      </w:r>
    </w:p>
    <w:p w14:paraId="376BDC6B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figure(figsize=(10, 10))</w:t>
      </w:r>
    </w:p>
    <w:p w14:paraId="3FF3B948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 xml:space="preserve">plt.subplot(2, 2, 1) </w:t>
      </w:r>
    </w:p>
    <w:p w14:paraId="0417D2C8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imshow(modifiedA, cmap='gray')</w:t>
      </w:r>
    </w:p>
    <w:p w14:paraId="20FDEB0B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title('Modified A')</w:t>
      </w:r>
    </w:p>
    <w:p w14:paraId="489AAFC0" w14:textId="16A5CDC0" w:rsidR="005C26A4" w:rsidRPr="005C26A4" w:rsidRDefault="005C26A4" w:rsidP="0070113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axis('off')</w:t>
      </w:r>
    </w:p>
    <w:p w14:paraId="71553C41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 xml:space="preserve">plt.subplot(2, 2, 3)  </w:t>
      </w:r>
    </w:p>
    <w:p w14:paraId="6DF56BD8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hist(modifiedA)</w:t>
      </w:r>
    </w:p>
    <w:p w14:paraId="7B371C66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lastRenderedPageBreak/>
        <w:t>plt.title('Modified A Histogram')</w:t>
      </w:r>
    </w:p>
    <w:p w14:paraId="0C497AA8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</w:p>
    <w:p w14:paraId="79F32D69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 xml:space="preserve">plt.subplot(2, 2, 2)  </w:t>
      </w:r>
    </w:p>
    <w:p w14:paraId="0121FFB2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imshow(reproducedA, cmap='gray')</w:t>
      </w:r>
    </w:p>
    <w:p w14:paraId="105B0E88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title('Reproduced A')</w:t>
      </w:r>
    </w:p>
    <w:p w14:paraId="64468305" w14:textId="5883F4BF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axis('off')</w:t>
      </w:r>
    </w:p>
    <w:p w14:paraId="001D4647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 xml:space="preserve">plt.subplot(2, 2, 4)  </w:t>
      </w:r>
    </w:p>
    <w:p w14:paraId="7E1DB95A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hist(reproducedA)</w:t>
      </w:r>
    </w:p>
    <w:p w14:paraId="555CAE4D" w14:textId="77777777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title('Reproduced A Histogram')</w:t>
      </w:r>
    </w:p>
    <w:p w14:paraId="2C9B67C2" w14:textId="5F97AAE5" w:rsidR="005C26A4" w:rsidRPr="005C26A4" w:rsidRDefault="005C26A4" w:rsidP="005C26A4">
      <w:pPr>
        <w:ind w:left="360"/>
        <w:jc w:val="left"/>
        <w:rPr>
          <w:iCs/>
          <w:sz w:val="20"/>
          <w:szCs w:val="16"/>
        </w:rPr>
      </w:pPr>
      <w:r w:rsidRPr="005C26A4">
        <w:rPr>
          <w:iCs/>
          <w:sz w:val="20"/>
          <w:szCs w:val="16"/>
        </w:rPr>
        <w:t>plt.show()</w:t>
      </w:r>
    </w:p>
    <w:p w14:paraId="20598BC3" w14:textId="77777777" w:rsidR="005C26A4" w:rsidRDefault="005C26A4" w:rsidP="005C26A4">
      <w:pPr>
        <w:ind w:left="360"/>
        <w:jc w:val="left"/>
        <w:rPr>
          <w:b/>
          <w:bCs/>
          <w:i/>
          <w:sz w:val="28"/>
        </w:rPr>
      </w:pPr>
    </w:p>
    <w:p w14:paraId="76C4C22E" w14:textId="77777777" w:rsidR="005C26A4" w:rsidRPr="005C26A4" w:rsidRDefault="005C26A4" w:rsidP="005C26A4">
      <w:pPr>
        <w:ind w:left="360"/>
        <w:jc w:val="left"/>
        <w:rPr>
          <w:b/>
          <w:bCs/>
          <w:i/>
          <w:sz w:val="28"/>
        </w:rPr>
      </w:pPr>
    </w:p>
    <w:p w14:paraId="4CC4211E" w14:textId="77777777" w:rsidR="00664C1B" w:rsidRDefault="005C26A4" w:rsidP="005C26A4">
      <w:pPr>
        <w:pStyle w:val="ListeParagraf"/>
        <w:numPr>
          <w:ilvl w:val="0"/>
          <w:numId w:val="14"/>
        </w:numPr>
        <w:jc w:val="left"/>
        <w:rPr>
          <w:b/>
          <w:bCs/>
          <w:i/>
          <w:sz w:val="28"/>
        </w:rPr>
      </w:pPr>
      <w:r>
        <w:rPr>
          <w:b/>
          <w:bCs/>
          <w:i/>
          <w:sz w:val="28"/>
        </w:rPr>
        <w:t>Image B Source Codes</w:t>
      </w:r>
    </w:p>
    <w:p w14:paraId="24750449" w14:textId="651409AD" w:rsidR="005C26A4" w:rsidRPr="00664C1B" w:rsidRDefault="005C26A4" w:rsidP="00664C1B">
      <w:pPr>
        <w:jc w:val="left"/>
        <w:rPr>
          <w:b/>
          <w:bCs/>
          <w:i/>
          <w:sz w:val="28"/>
        </w:rPr>
      </w:pPr>
      <w:r w:rsidRPr="00664C1B">
        <w:rPr>
          <w:iCs/>
          <w:sz w:val="24"/>
          <w:szCs w:val="20"/>
        </w:rPr>
        <w:t xml:space="preserve"> imageB = cv2.imread('images/B_original.png', cv2.IMREAD_GRAYSCALE)</w:t>
      </w:r>
    </w:p>
    <w:p w14:paraId="38322123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modifiedB = cv2.imread('images/B_modified.png', cv2.IMREAD_GRAYSCALE)</w:t>
      </w:r>
    </w:p>
    <w:p w14:paraId="762E1387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# Histogram Equalization</w:t>
      </w:r>
    </w:p>
    <w:p w14:paraId="5F722464" w14:textId="74703680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reproducedB = cv2.equalizeHist(imageB)</w:t>
      </w:r>
    </w:p>
    <w:p w14:paraId="38EB01C5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figure(figsize=(10, 10))</w:t>
      </w:r>
    </w:p>
    <w:p w14:paraId="2AAFBC8F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 xml:space="preserve">plt.subplot(2, 2, 1)  </w:t>
      </w:r>
    </w:p>
    <w:p w14:paraId="32E17332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imshow(imageB, cmap='gray')</w:t>
      </w:r>
    </w:p>
    <w:p w14:paraId="0E0D1651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title('Original B')</w:t>
      </w:r>
    </w:p>
    <w:p w14:paraId="3CDCA658" w14:textId="5A0106D6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axis('off')</w:t>
      </w:r>
    </w:p>
    <w:p w14:paraId="77E64718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 xml:space="preserve">plt.subplot(2, 2, 3)  </w:t>
      </w:r>
    </w:p>
    <w:p w14:paraId="58426EB6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hist(imageB)</w:t>
      </w:r>
    </w:p>
    <w:p w14:paraId="2241164D" w14:textId="41BF1121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title('Original B Histogram')</w:t>
      </w:r>
    </w:p>
    <w:p w14:paraId="36014BB5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 xml:space="preserve">plt.subplot(2, 2, 2)  </w:t>
      </w:r>
    </w:p>
    <w:p w14:paraId="6AC24062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imshow(modifiedB, cmap='gray')</w:t>
      </w:r>
    </w:p>
    <w:p w14:paraId="392CE371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lastRenderedPageBreak/>
        <w:t>plt.title('Modified B')</w:t>
      </w:r>
    </w:p>
    <w:p w14:paraId="4477ABA8" w14:textId="20D26024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axis('off')</w:t>
      </w:r>
    </w:p>
    <w:p w14:paraId="3E01292B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 xml:space="preserve">plt.subplot(2, 2, 4)  </w:t>
      </w:r>
    </w:p>
    <w:p w14:paraId="4D9527FE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hist(modifiedB)</w:t>
      </w:r>
    </w:p>
    <w:p w14:paraId="6E2C1F26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title('Modified B Histogram')</w:t>
      </w:r>
    </w:p>
    <w:p w14:paraId="2DB3F9E1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show()</w:t>
      </w:r>
    </w:p>
    <w:p w14:paraId="6C85F6FD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#------------------------</w:t>
      </w:r>
    </w:p>
    <w:p w14:paraId="6A614856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figure(figsize=(10, 10))</w:t>
      </w:r>
    </w:p>
    <w:p w14:paraId="3120F1F8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 xml:space="preserve">plt.subplot(2, 2, 1) </w:t>
      </w:r>
    </w:p>
    <w:p w14:paraId="57EF920E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imshow(modifiedB, cmap='gray')</w:t>
      </w:r>
    </w:p>
    <w:p w14:paraId="1CC3108F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title('Modified B')</w:t>
      </w:r>
    </w:p>
    <w:p w14:paraId="118B7B50" w14:textId="780988CF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axis('off')</w:t>
      </w:r>
    </w:p>
    <w:p w14:paraId="2F06695C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 xml:space="preserve">plt.subplot(2, 2, 3)  </w:t>
      </w:r>
    </w:p>
    <w:p w14:paraId="2404A8DE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hist(modifiedB)</w:t>
      </w:r>
    </w:p>
    <w:p w14:paraId="140B37F4" w14:textId="4D9569D2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title('Modified B Histogram')</w:t>
      </w:r>
    </w:p>
    <w:p w14:paraId="0D6E42CB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 xml:space="preserve">plt.subplot(2, 2, 2)  </w:t>
      </w:r>
    </w:p>
    <w:p w14:paraId="5A050D3B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imshow(reproducedB, cmap='gray')</w:t>
      </w:r>
    </w:p>
    <w:p w14:paraId="0ED98613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title('Reproduced B')</w:t>
      </w:r>
    </w:p>
    <w:p w14:paraId="49F9411F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axis('off')</w:t>
      </w:r>
    </w:p>
    <w:p w14:paraId="7A442144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</w:p>
    <w:p w14:paraId="22BD3A32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 xml:space="preserve">plt.subplot(2, 2, 4)  </w:t>
      </w:r>
    </w:p>
    <w:p w14:paraId="506E59D1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hist(reproducedB)</w:t>
      </w:r>
    </w:p>
    <w:p w14:paraId="347895F8" w14:textId="77777777" w:rsidR="005C26A4" w:rsidRPr="005C26A4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title('Reproduced B Histogram')</w:t>
      </w:r>
    </w:p>
    <w:p w14:paraId="372E382A" w14:textId="1B4CEB13" w:rsidR="00664C1B" w:rsidRDefault="005C26A4" w:rsidP="005C26A4">
      <w:pPr>
        <w:jc w:val="left"/>
        <w:rPr>
          <w:iCs/>
          <w:sz w:val="24"/>
          <w:szCs w:val="20"/>
        </w:rPr>
      </w:pPr>
      <w:r w:rsidRPr="005C26A4">
        <w:rPr>
          <w:iCs/>
          <w:sz w:val="24"/>
          <w:szCs w:val="20"/>
        </w:rPr>
        <w:t>plt.show()</w:t>
      </w:r>
    </w:p>
    <w:p w14:paraId="48552232" w14:textId="77777777" w:rsidR="00701134" w:rsidRDefault="00701134" w:rsidP="005C26A4">
      <w:pPr>
        <w:jc w:val="left"/>
        <w:rPr>
          <w:iCs/>
          <w:sz w:val="24"/>
          <w:szCs w:val="20"/>
        </w:rPr>
      </w:pPr>
    </w:p>
    <w:p w14:paraId="776D3950" w14:textId="77777777" w:rsidR="00701134" w:rsidRPr="005C26A4" w:rsidRDefault="00701134" w:rsidP="005C26A4">
      <w:pPr>
        <w:jc w:val="left"/>
        <w:rPr>
          <w:iCs/>
          <w:sz w:val="24"/>
          <w:szCs w:val="20"/>
        </w:rPr>
      </w:pPr>
    </w:p>
    <w:p w14:paraId="759F529F" w14:textId="7F4DE5FB" w:rsidR="005C26A4" w:rsidRDefault="005C26A4" w:rsidP="005C26A4">
      <w:pPr>
        <w:pStyle w:val="ListeParagraf"/>
        <w:numPr>
          <w:ilvl w:val="0"/>
          <w:numId w:val="14"/>
        </w:numPr>
        <w:jc w:val="left"/>
        <w:rPr>
          <w:b/>
          <w:bCs/>
          <w:i/>
          <w:sz w:val="28"/>
        </w:rPr>
      </w:pPr>
      <w:r>
        <w:rPr>
          <w:b/>
          <w:bCs/>
          <w:i/>
          <w:sz w:val="28"/>
        </w:rPr>
        <w:lastRenderedPageBreak/>
        <w:t xml:space="preserve">Image </w:t>
      </w:r>
      <w:r w:rsidR="00664C1B">
        <w:rPr>
          <w:b/>
          <w:bCs/>
          <w:i/>
          <w:sz w:val="28"/>
        </w:rPr>
        <w:t>C</w:t>
      </w:r>
      <w:r>
        <w:rPr>
          <w:b/>
          <w:bCs/>
          <w:i/>
          <w:sz w:val="28"/>
        </w:rPr>
        <w:t xml:space="preserve"> Source Codes</w:t>
      </w:r>
    </w:p>
    <w:p w14:paraId="24D93854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imageC = cv2.imread("images/C_original.png", cv2.IMREAD_GRAYSCALE)</w:t>
      </w:r>
    </w:p>
    <w:p w14:paraId="4B7623EA" w14:textId="4ABDC8B0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modifiedC = cv2.imread("images/C_modified.png",cv2.IMREAD_GRAYSCALE)</w:t>
      </w:r>
    </w:p>
    <w:p w14:paraId="0E4CB675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filter_matrix = np.ones((13, 13), np.float32) / 169</w:t>
      </w:r>
    </w:p>
    <w:p w14:paraId="30004FF1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# Spatial filtering işlemi</w:t>
      </w:r>
    </w:p>
    <w:p w14:paraId="18F3149A" w14:textId="6DC8EF1C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reproducedC = cv2.filter2D(imageC, -1, filter_matrix)</w:t>
      </w:r>
    </w:p>
    <w:p w14:paraId="406A1A55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figure(figsize=(10, 10))</w:t>
      </w:r>
    </w:p>
    <w:p w14:paraId="4181062C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 xml:space="preserve">plt.subplot(2, 2, 1) </w:t>
      </w:r>
    </w:p>
    <w:p w14:paraId="0DD690EB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imshow(imageC, cmap='gray')</w:t>
      </w:r>
    </w:p>
    <w:p w14:paraId="7B822D0F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title('Original C')</w:t>
      </w:r>
    </w:p>
    <w:p w14:paraId="4C07804D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axis('off')</w:t>
      </w:r>
    </w:p>
    <w:p w14:paraId="04E4C2AD" w14:textId="77777777" w:rsidR="00664C1B" w:rsidRDefault="00664C1B" w:rsidP="00664C1B">
      <w:pPr>
        <w:jc w:val="left"/>
        <w:rPr>
          <w:iCs/>
          <w:sz w:val="24"/>
          <w:szCs w:val="20"/>
        </w:rPr>
      </w:pPr>
      <w:r>
        <w:rPr>
          <w:iCs/>
          <w:sz w:val="24"/>
          <w:szCs w:val="20"/>
        </w:rPr>
        <w:t xml:space="preserve">      </w:t>
      </w:r>
      <w:r w:rsidRPr="00664C1B">
        <w:rPr>
          <w:iCs/>
          <w:sz w:val="24"/>
          <w:szCs w:val="20"/>
        </w:rPr>
        <w:t xml:space="preserve">plt.subplot(2, 2, 3)  </w:t>
      </w:r>
    </w:p>
    <w:p w14:paraId="13E5B0BF" w14:textId="18193D2F" w:rsidR="00664C1B" w:rsidRPr="00664C1B" w:rsidRDefault="00664C1B" w:rsidP="00664C1B">
      <w:pPr>
        <w:jc w:val="left"/>
        <w:rPr>
          <w:iCs/>
          <w:sz w:val="24"/>
          <w:szCs w:val="20"/>
        </w:rPr>
      </w:pPr>
      <w:r>
        <w:rPr>
          <w:iCs/>
          <w:sz w:val="24"/>
          <w:szCs w:val="20"/>
        </w:rPr>
        <w:t xml:space="preserve">     </w:t>
      </w:r>
      <w:r w:rsidRPr="00664C1B">
        <w:rPr>
          <w:iCs/>
          <w:sz w:val="24"/>
          <w:szCs w:val="20"/>
        </w:rPr>
        <w:t>plt.hist(imageC)</w:t>
      </w:r>
    </w:p>
    <w:p w14:paraId="76D0343E" w14:textId="4C7D580B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title('Original C Histogram')</w:t>
      </w:r>
    </w:p>
    <w:p w14:paraId="2C711447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 xml:space="preserve">plt.subplot(2, 2, 2)  </w:t>
      </w:r>
    </w:p>
    <w:p w14:paraId="0923B50C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imshow(modifiedC, cmap='gray')</w:t>
      </w:r>
    </w:p>
    <w:p w14:paraId="39E54B40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title('Modified C')</w:t>
      </w:r>
    </w:p>
    <w:p w14:paraId="7997F1B2" w14:textId="7FA77296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axis('off')</w:t>
      </w:r>
    </w:p>
    <w:p w14:paraId="55203BF7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 xml:space="preserve">plt.subplot(2, 2, 4)  </w:t>
      </w:r>
    </w:p>
    <w:p w14:paraId="50A947C6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hist(modifiedC)</w:t>
      </w:r>
    </w:p>
    <w:p w14:paraId="093356FE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title('Modified C Histogram')</w:t>
      </w:r>
    </w:p>
    <w:p w14:paraId="119CFC82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show()</w:t>
      </w:r>
    </w:p>
    <w:p w14:paraId="4E8FBD79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#-----------------------------------</w:t>
      </w:r>
    </w:p>
    <w:p w14:paraId="7B64B846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figure(figsize=(10, 10))</w:t>
      </w:r>
    </w:p>
    <w:p w14:paraId="61FE5628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 xml:space="preserve">plt.subplot(2, 2, 1) </w:t>
      </w:r>
    </w:p>
    <w:p w14:paraId="753C18C4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imshow(modifiedC, cmap='gray')</w:t>
      </w:r>
    </w:p>
    <w:p w14:paraId="1D8F080C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lastRenderedPageBreak/>
        <w:t>plt.title('Modified C')</w:t>
      </w:r>
    </w:p>
    <w:p w14:paraId="5FB0A9AF" w14:textId="70E2F7D0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axis('off')</w:t>
      </w:r>
    </w:p>
    <w:p w14:paraId="176A8AD9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 xml:space="preserve">plt.subplot(2, 2, 3)  </w:t>
      </w:r>
    </w:p>
    <w:p w14:paraId="6D5D6C5D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hist(modifiedC)</w:t>
      </w:r>
    </w:p>
    <w:p w14:paraId="258517E2" w14:textId="55E3E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title('Modified C Histogram')</w:t>
      </w:r>
    </w:p>
    <w:p w14:paraId="7DF1FC02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 xml:space="preserve">plt.subplot(2, 2, 2)  </w:t>
      </w:r>
    </w:p>
    <w:p w14:paraId="475DE0CC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imshow(reproducedC, cmap='gray')</w:t>
      </w:r>
    </w:p>
    <w:p w14:paraId="7785C68D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title('Reproduced C')</w:t>
      </w:r>
    </w:p>
    <w:p w14:paraId="5AF34DB0" w14:textId="2333AD8E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axis('off')</w:t>
      </w:r>
    </w:p>
    <w:p w14:paraId="42F8407D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 xml:space="preserve">plt.subplot(2, 2, 4)  </w:t>
      </w:r>
    </w:p>
    <w:p w14:paraId="48CED64C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hist(reproducedC)</w:t>
      </w:r>
    </w:p>
    <w:p w14:paraId="4200081D" w14:textId="77777777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title('Reproduced C Histogram')</w:t>
      </w:r>
    </w:p>
    <w:p w14:paraId="4F7426BF" w14:textId="16440699" w:rsidR="00664C1B" w:rsidRPr="00664C1B" w:rsidRDefault="00664C1B" w:rsidP="00664C1B">
      <w:pPr>
        <w:ind w:left="360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show()</w:t>
      </w:r>
    </w:p>
    <w:p w14:paraId="79FAEBA8" w14:textId="4A88C9EF" w:rsidR="005C26A4" w:rsidRDefault="005C26A4" w:rsidP="005C26A4">
      <w:pPr>
        <w:pStyle w:val="ListeParagraf"/>
        <w:numPr>
          <w:ilvl w:val="0"/>
          <w:numId w:val="14"/>
        </w:numPr>
        <w:jc w:val="left"/>
        <w:rPr>
          <w:b/>
          <w:bCs/>
          <w:i/>
          <w:sz w:val="28"/>
        </w:rPr>
      </w:pPr>
      <w:r>
        <w:rPr>
          <w:b/>
          <w:bCs/>
          <w:i/>
          <w:sz w:val="28"/>
        </w:rPr>
        <w:t xml:space="preserve">Image </w:t>
      </w:r>
      <w:r w:rsidR="00664C1B">
        <w:rPr>
          <w:b/>
          <w:bCs/>
          <w:i/>
          <w:sz w:val="28"/>
        </w:rPr>
        <w:t>D</w:t>
      </w:r>
      <w:r>
        <w:rPr>
          <w:b/>
          <w:bCs/>
          <w:i/>
          <w:sz w:val="28"/>
        </w:rPr>
        <w:t xml:space="preserve"> Source Codes</w:t>
      </w:r>
    </w:p>
    <w:p w14:paraId="649B13A3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imageD = cv2.imread("images/D_original.png", cv2.IMREAD_GRAYSCALE)</w:t>
      </w:r>
    </w:p>
    <w:p w14:paraId="2C4D4E80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modifiedD = cv2.imread("images/D_modified.png", cv2.IMREAD_GRAYSCALE)</w:t>
      </w:r>
    </w:p>
    <w:p w14:paraId="2CC948C3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 xml:space="preserve">#laplacian filter </w:t>
      </w:r>
    </w:p>
    <w:p w14:paraId="40F92686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laplacian_image = cv2.Laplacian(imageD, cv2.CV_64F)</w:t>
      </w:r>
    </w:p>
    <w:p w14:paraId="27AAD0E8" w14:textId="0334181B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laplacian_image = cv2.convertScaleAbs(laplacian_image)</w:t>
      </w:r>
    </w:p>
    <w:p w14:paraId="5F1D0A74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 xml:space="preserve">reproducedD = imageD - laplacian_image </w:t>
      </w:r>
    </w:p>
    <w:p w14:paraId="07FEC243" w14:textId="2FBC4796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# Show the shapedned image</w:t>
      </w:r>
    </w:p>
    <w:p w14:paraId="536F39C3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figure(figsize=(10, 10))</w:t>
      </w:r>
    </w:p>
    <w:p w14:paraId="6D07DB3C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 xml:space="preserve">plt.subplot(2, 2, 1) </w:t>
      </w:r>
    </w:p>
    <w:p w14:paraId="61726E21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imshow(imageD, cmap='gray')</w:t>
      </w:r>
    </w:p>
    <w:p w14:paraId="7DF7C007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title('Original D')</w:t>
      </w:r>
    </w:p>
    <w:p w14:paraId="1207531B" w14:textId="50FB954A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axis('off')</w:t>
      </w:r>
    </w:p>
    <w:p w14:paraId="3E0BDF9E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 xml:space="preserve">plt.subplot(2, 2, 3)  </w:t>
      </w:r>
    </w:p>
    <w:p w14:paraId="688E7BB3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hist(imageD)</w:t>
      </w:r>
    </w:p>
    <w:p w14:paraId="6CF4E0FA" w14:textId="0B905B7D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title('Original D Histogram')</w:t>
      </w:r>
    </w:p>
    <w:p w14:paraId="0967CF75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 xml:space="preserve">plt.subplot(2, 2, 2)  </w:t>
      </w:r>
    </w:p>
    <w:p w14:paraId="6E8E8010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imshow(modifiedD, cmap='gray')</w:t>
      </w:r>
    </w:p>
    <w:p w14:paraId="6BD3C75E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title('Modified D')</w:t>
      </w:r>
    </w:p>
    <w:p w14:paraId="7287AC8C" w14:textId="6DC8068D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axis('off')</w:t>
      </w:r>
    </w:p>
    <w:p w14:paraId="59F36A66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lastRenderedPageBreak/>
        <w:t xml:space="preserve">plt.subplot(2, 2, 4)  </w:t>
      </w:r>
    </w:p>
    <w:p w14:paraId="6A45A87D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hist(modifiedD)</w:t>
      </w:r>
    </w:p>
    <w:p w14:paraId="0D5DB0A9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title('Modified D Histogram')</w:t>
      </w:r>
    </w:p>
    <w:p w14:paraId="5E4EF06D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show()</w:t>
      </w:r>
    </w:p>
    <w:p w14:paraId="156A65CF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#-----------------------------------</w:t>
      </w:r>
    </w:p>
    <w:p w14:paraId="2DD0725E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figure(figsize=(10, 10))</w:t>
      </w:r>
    </w:p>
    <w:p w14:paraId="30C05485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 xml:space="preserve">plt.subplot(2, 2, 1) </w:t>
      </w:r>
    </w:p>
    <w:p w14:paraId="5D773A05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imshow(modifiedD, cmap='gray')</w:t>
      </w:r>
    </w:p>
    <w:p w14:paraId="41F9CB80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title('Modified D')</w:t>
      </w:r>
    </w:p>
    <w:p w14:paraId="63D5274F" w14:textId="0FCAA6AF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axis('off')</w:t>
      </w:r>
    </w:p>
    <w:p w14:paraId="0351FC10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 xml:space="preserve">plt.subplot(2, 2, 3)  </w:t>
      </w:r>
    </w:p>
    <w:p w14:paraId="7B3F96AD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hist(modifiedD)</w:t>
      </w:r>
    </w:p>
    <w:p w14:paraId="2BDCA6CE" w14:textId="56B5F5C8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title('Modified D Histogram')</w:t>
      </w:r>
    </w:p>
    <w:p w14:paraId="4AF7F597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 xml:space="preserve">plt.subplot(2, 2, 2)  </w:t>
      </w:r>
    </w:p>
    <w:p w14:paraId="25958A02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imshow(reproducedD, cmap='gray')</w:t>
      </w:r>
    </w:p>
    <w:p w14:paraId="74DC34A2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title('Reproduced D')</w:t>
      </w:r>
    </w:p>
    <w:p w14:paraId="1C618CCF" w14:textId="008D6E13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axis('off')</w:t>
      </w:r>
    </w:p>
    <w:p w14:paraId="6563987F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 xml:space="preserve">plt.subplot(2, 2, 4)  </w:t>
      </w:r>
    </w:p>
    <w:p w14:paraId="38DE1BED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hist(reproducedD)</w:t>
      </w:r>
    </w:p>
    <w:p w14:paraId="3BE21A21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title('Reproduced D Histogram')</w:t>
      </w:r>
    </w:p>
    <w:p w14:paraId="03CDA2E3" w14:textId="6C114551" w:rsidR="00664C1B" w:rsidRPr="00664C1B" w:rsidRDefault="00664C1B" w:rsidP="00664C1B">
      <w:pPr>
        <w:pStyle w:val="ListeParagraf"/>
        <w:jc w:val="left"/>
        <w:rPr>
          <w:iCs/>
          <w:sz w:val="24"/>
          <w:szCs w:val="20"/>
        </w:rPr>
      </w:pPr>
      <w:r w:rsidRPr="00664C1B">
        <w:rPr>
          <w:iCs/>
          <w:sz w:val="24"/>
          <w:szCs w:val="20"/>
        </w:rPr>
        <w:t>plt.show()</w:t>
      </w:r>
    </w:p>
    <w:p w14:paraId="48D52884" w14:textId="6CF36798" w:rsidR="005C26A4" w:rsidRDefault="005C26A4" w:rsidP="005C26A4">
      <w:pPr>
        <w:pStyle w:val="ListeParagraf"/>
        <w:numPr>
          <w:ilvl w:val="0"/>
          <w:numId w:val="14"/>
        </w:numPr>
        <w:jc w:val="left"/>
        <w:rPr>
          <w:b/>
          <w:bCs/>
          <w:i/>
          <w:sz w:val="28"/>
        </w:rPr>
      </w:pPr>
      <w:r>
        <w:rPr>
          <w:b/>
          <w:bCs/>
          <w:i/>
          <w:sz w:val="28"/>
        </w:rPr>
        <w:t xml:space="preserve">Image </w:t>
      </w:r>
      <w:r w:rsidR="00664C1B">
        <w:rPr>
          <w:b/>
          <w:bCs/>
          <w:i/>
          <w:sz w:val="28"/>
        </w:rPr>
        <w:t>E</w:t>
      </w:r>
      <w:r>
        <w:rPr>
          <w:b/>
          <w:bCs/>
          <w:i/>
          <w:sz w:val="28"/>
        </w:rPr>
        <w:t xml:space="preserve"> Source Codes</w:t>
      </w:r>
    </w:p>
    <w:p w14:paraId="6257C4F6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imageE = cv2.imread("images/E_original.png",cv2.IMREAD_GRAYSCALE)</w:t>
      </w:r>
    </w:p>
    <w:p w14:paraId="5C2BF638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modifiedE = cv2.imread("images/E_modified.png",cv2.IMREAD_GRAYSCALE)</w:t>
      </w:r>
    </w:p>
    <w:p w14:paraId="1D91AEEB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# filtre boyutu 7x7</w:t>
      </w:r>
    </w:p>
    <w:p w14:paraId="304B4971" w14:textId="3097510A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 xml:space="preserve">kernel_size = 7  </w:t>
      </w:r>
    </w:p>
    <w:p w14:paraId="534D5349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# Minimum filtreyi uygulama</w:t>
      </w:r>
    </w:p>
    <w:p w14:paraId="64F1D104" w14:textId="13EBB19F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reproducedE = cv2.erode(imageE, np.ones((kernel_size, kernel_size), np.uint8))</w:t>
      </w:r>
    </w:p>
    <w:p w14:paraId="2BEC6FA7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figure(figsize=(10, 10))</w:t>
      </w:r>
    </w:p>
    <w:p w14:paraId="28843468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 xml:space="preserve">plt.subplot(2, 2, 1) </w:t>
      </w:r>
    </w:p>
    <w:p w14:paraId="72DB5258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imshow(imageE, cmap='gray')</w:t>
      </w:r>
    </w:p>
    <w:p w14:paraId="62F2EEA1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title('Original E')</w:t>
      </w:r>
    </w:p>
    <w:p w14:paraId="15C8A222" w14:textId="01C8D00B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axis('off')</w:t>
      </w:r>
    </w:p>
    <w:p w14:paraId="4D00A920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 xml:space="preserve">plt.subplot(2, 2, 3)  </w:t>
      </w:r>
    </w:p>
    <w:p w14:paraId="2D650200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hist(imageE)</w:t>
      </w:r>
    </w:p>
    <w:p w14:paraId="68B90102" w14:textId="781DC522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title('Original E Histogram')</w:t>
      </w:r>
    </w:p>
    <w:p w14:paraId="1C68AA28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 xml:space="preserve">plt.subplot(2, 2, 2)  </w:t>
      </w:r>
    </w:p>
    <w:p w14:paraId="765480BE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imshow(modifiedE, cmap='gray')</w:t>
      </w:r>
    </w:p>
    <w:p w14:paraId="22DBEC6A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title('Modified E')</w:t>
      </w:r>
    </w:p>
    <w:p w14:paraId="06C8521D" w14:textId="2C6A1A83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axis('off')</w:t>
      </w:r>
    </w:p>
    <w:p w14:paraId="4E02D70F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 xml:space="preserve">plt.subplot(2, 2, 4)  </w:t>
      </w:r>
    </w:p>
    <w:p w14:paraId="5E0140F3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lastRenderedPageBreak/>
        <w:t>plt.hist(modifiedE)</w:t>
      </w:r>
    </w:p>
    <w:p w14:paraId="712596B2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title('Modified E Histogram')</w:t>
      </w:r>
    </w:p>
    <w:p w14:paraId="4A13247F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show()</w:t>
      </w:r>
    </w:p>
    <w:p w14:paraId="5B6C0376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#-----------------------------------</w:t>
      </w:r>
    </w:p>
    <w:p w14:paraId="59CDB236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figure(figsize=(10, 10))</w:t>
      </w:r>
    </w:p>
    <w:p w14:paraId="433AB47B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 xml:space="preserve">plt.subplot(2, 2, 1) </w:t>
      </w:r>
    </w:p>
    <w:p w14:paraId="3E2ABDFB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imshow(modifiedE, cmap='gray')</w:t>
      </w:r>
    </w:p>
    <w:p w14:paraId="08C72439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title('Modified E')</w:t>
      </w:r>
    </w:p>
    <w:p w14:paraId="5EB24976" w14:textId="6030F3D8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axis('off')</w:t>
      </w:r>
    </w:p>
    <w:p w14:paraId="78B91712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 xml:space="preserve">plt.subplot(2, 2, 3)  </w:t>
      </w:r>
    </w:p>
    <w:p w14:paraId="6FB6FA42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hist(modifiedE)</w:t>
      </w:r>
    </w:p>
    <w:p w14:paraId="57DEC55A" w14:textId="1DDDAE25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title('Modified E Histogram')</w:t>
      </w:r>
    </w:p>
    <w:p w14:paraId="1845F6F9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 xml:space="preserve">plt.subplot(2, 2, 2)  </w:t>
      </w:r>
    </w:p>
    <w:p w14:paraId="4F2069CD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imshow(reproducedE, cmap='gray')</w:t>
      </w:r>
    </w:p>
    <w:p w14:paraId="2987B1EB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title('Reproduced E')</w:t>
      </w:r>
    </w:p>
    <w:p w14:paraId="749BC28E" w14:textId="57791450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axis('off')</w:t>
      </w:r>
    </w:p>
    <w:p w14:paraId="1683C191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 xml:space="preserve">plt.subplot(2, 2, 4)  </w:t>
      </w:r>
    </w:p>
    <w:p w14:paraId="57A59471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hist(reproducedE)</w:t>
      </w:r>
    </w:p>
    <w:p w14:paraId="063C98CF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title('Reproduced E Histogram')</w:t>
      </w:r>
    </w:p>
    <w:p w14:paraId="2A2F73F5" w14:textId="5B0D173B" w:rsidR="005C26A4" w:rsidRDefault="00664C1B" w:rsidP="00664C1B">
      <w:pPr>
        <w:pStyle w:val="ListeParagraf"/>
        <w:jc w:val="left"/>
        <w:rPr>
          <w:iCs/>
          <w:sz w:val="24"/>
          <w:szCs w:val="24"/>
        </w:rPr>
      </w:pPr>
      <w:r w:rsidRPr="00664C1B">
        <w:rPr>
          <w:iCs/>
          <w:sz w:val="24"/>
          <w:szCs w:val="24"/>
        </w:rPr>
        <w:t>plt.show()</w:t>
      </w:r>
    </w:p>
    <w:p w14:paraId="79D9F299" w14:textId="77777777" w:rsidR="00664C1B" w:rsidRPr="00664C1B" w:rsidRDefault="00664C1B" w:rsidP="00664C1B">
      <w:pPr>
        <w:pStyle w:val="ListeParagraf"/>
        <w:jc w:val="left"/>
        <w:rPr>
          <w:iCs/>
          <w:sz w:val="24"/>
          <w:szCs w:val="24"/>
        </w:rPr>
      </w:pPr>
    </w:p>
    <w:p w14:paraId="567702AF" w14:textId="2D0B0A67" w:rsidR="005C26A4" w:rsidRPr="00664C1B" w:rsidRDefault="005C26A4" w:rsidP="00664C1B">
      <w:pPr>
        <w:pStyle w:val="ListeParagraf"/>
        <w:numPr>
          <w:ilvl w:val="0"/>
          <w:numId w:val="14"/>
        </w:numPr>
        <w:jc w:val="left"/>
        <w:rPr>
          <w:b/>
          <w:bCs/>
          <w:i/>
          <w:sz w:val="28"/>
        </w:rPr>
      </w:pPr>
      <w:r>
        <w:rPr>
          <w:b/>
          <w:bCs/>
          <w:i/>
          <w:sz w:val="28"/>
        </w:rPr>
        <w:t xml:space="preserve">Image </w:t>
      </w:r>
      <w:r w:rsidR="00664C1B">
        <w:rPr>
          <w:b/>
          <w:bCs/>
          <w:i/>
          <w:sz w:val="28"/>
        </w:rPr>
        <w:t>F</w:t>
      </w:r>
      <w:r>
        <w:rPr>
          <w:b/>
          <w:bCs/>
          <w:i/>
          <w:sz w:val="28"/>
        </w:rPr>
        <w:t xml:space="preserve"> Source Codes</w:t>
      </w:r>
    </w:p>
    <w:p w14:paraId="30938176" w14:textId="77777777" w:rsidR="00664C1B" w:rsidRDefault="00664C1B" w:rsidP="00664C1B">
      <w:r>
        <w:t>imageF = cv2.imread('images/F_original.png', cv2.IMREAD_GRAYSCALE)</w:t>
      </w:r>
    </w:p>
    <w:p w14:paraId="25DA5A05" w14:textId="77777777" w:rsidR="00664C1B" w:rsidRDefault="00664C1B" w:rsidP="00664C1B">
      <w:r>
        <w:t>modifiedF = cv2.imread('images/F_modified.png', cv2.IMREAD_GRAYSCALE)</w:t>
      </w:r>
    </w:p>
    <w:p w14:paraId="44BC369A" w14:textId="77777777" w:rsidR="00664C1B" w:rsidRDefault="00664C1B" w:rsidP="00664C1B">
      <w:r>
        <w:t># Gamma değeri</w:t>
      </w:r>
    </w:p>
    <w:p w14:paraId="0387820C" w14:textId="77777777" w:rsidR="00664C1B" w:rsidRDefault="00664C1B" w:rsidP="00664C1B">
      <w:r>
        <w:t>gamma1 = 0.6</w:t>
      </w:r>
    </w:p>
    <w:p w14:paraId="0094C082" w14:textId="77777777" w:rsidR="00664C1B" w:rsidRDefault="00664C1B" w:rsidP="00664C1B">
      <w:r>
        <w:t xml:space="preserve"> # Görüntüyü float32 türüne dönüştür</w:t>
      </w:r>
    </w:p>
    <w:p w14:paraId="65A9ECE7" w14:textId="77777777" w:rsidR="00664C1B" w:rsidRDefault="00664C1B" w:rsidP="00664C1B">
      <w:r>
        <w:t>image_float = imageF.astype(np.float32)</w:t>
      </w:r>
    </w:p>
    <w:p w14:paraId="42F2442B" w14:textId="77777777" w:rsidR="00664C1B" w:rsidRDefault="00664C1B" w:rsidP="00664C1B">
      <w:r>
        <w:t># Gamma dönüşümü uygula</w:t>
      </w:r>
    </w:p>
    <w:p w14:paraId="75E7CC76" w14:textId="2D449412" w:rsidR="00664C1B" w:rsidRDefault="00664C1B" w:rsidP="00664C1B">
      <w:r>
        <w:t>reproducedF = np.power(image_float, gamma1)</w:t>
      </w:r>
    </w:p>
    <w:p w14:paraId="589BB411" w14:textId="77777777" w:rsidR="00664C1B" w:rsidRDefault="00664C1B" w:rsidP="00664C1B">
      <w:r>
        <w:t># 0 ile 255 arasına ölçekle</w:t>
      </w:r>
    </w:p>
    <w:p w14:paraId="0B104B94" w14:textId="39006F08" w:rsidR="00664C1B" w:rsidRDefault="00664C1B" w:rsidP="00664C1B">
      <w:r>
        <w:t>reproducedF = (reproducedF / np.max(reproducedF)) * 255</w:t>
      </w:r>
    </w:p>
    <w:p w14:paraId="0B3014B5" w14:textId="77777777" w:rsidR="00664C1B" w:rsidRDefault="00664C1B" w:rsidP="00664C1B">
      <w:r>
        <w:t># Ölçeklenmiş görüntüyü uint8 türüne dönüştür</w:t>
      </w:r>
    </w:p>
    <w:p w14:paraId="1451F065" w14:textId="60B04931" w:rsidR="00664C1B" w:rsidRDefault="00664C1B" w:rsidP="00664C1B">
      <w:r>
        <w:t>reproducedF = reproducedF.astype(np.uint8)</w:t>
      </w:r>
    </w:p>
    <w:p w14:paraId="26800D96" w14:textId="77777777" w:rsidR="00664C1B" w:rsidRDefault="00664C1B" w:rsidP="00664C1B">
      <w:r>
        <w:lastRenderedPageBreak/>
        <w:t>plt.figure(figsize=(10, 10))</w:t>
      </w:r>
    </w:p>
    <w:p w14:paraId="1996047E" w14:textId="77777777" w:rsidR="00664C1B" w:rsidRDefault="00664C1B" w:rsidP="00664C1B">
      <w:r>
        <w:t xml:space="preserve">plt.subplot(2, 2, 1) </w:t>
      </w:r>
    </w:p>
    <w:p w14:paraId="2B3716D0" w14:textId="77777777" w:rsidR="00664C1B" w:rsidRDefault="00664C1B" w:rsidP="00664C1B">
      <w:r>
        <w:t>plt.imshow(imageF, cmap='gray')</w:t>
      </w:r>
    </w:p>
    <w:p w14:paraId="7B72F683" w14:textId="77777777" w:rsidR="00664C1B" w:rsidRDefault="00664C1B" w:rsidP="00664C1B">
      <w:r>
        <w:t>plt.title('Original F')</w:t>
      </w:r>
    </w:p>
    <w:p w14:paraId="222F1EB4" w14:textId="65F4BAFC" w:rsidR="00664C1B" w:rsidRDefault="00664C1B" w:rsidP="00664C1B">
      <w:r>
        <w:t>plt.axis('off')</w:t>
      </w:r>
    </w:p>
    <w:p w14:paraId="04B9A17B" w14:textId="77777777" w:rsidR="00664C1B" w:rsidRDefault="00664C1B" w:rsidP="00664C1B">
      <w:r>
        <w:t xml:space="preserve">plt.subplot(2, 2, 3)  </w:t>
      </w:r>
    </w:p>
    <w:p w14:paraId="6074A71A" w14:textId="77777777" w:rsidR="00664C1B" w:rsidRDefault="00664C1B" w:rsidP="00664C1B">
      <w:r>
        <w:t>plt.hist(imageF)</w:t>
      </w:r>
    </w:p>
    <w:p w14:paraId="60A5A179" w14:textId="78B63BBF" w:rsidR="00664C1B" w:rsidRDefault="00664C1B" w:rsidP="00664C1B">
      <w:r>
        <w:t>plt.title('Original F Histogram')</w:t>
      </w:r>
    </w:p>
    <w:p w14:paraId="4D3094F8" w14:textId="77777777" w:rsidR="00664C1B" w:rsidRDefault="00664C1B" w:rsidP="00664C1B">
      <w:r>
        <w:t xml:space="preserve">plt.subplot(2, 2, 2)  </w:t>
      </w:r>
    </w:p>
    <w:p w14:paraId="5BCFCB27" w14:textId="77777777" w:rsidR="00664C1B" w:rsidRDefault="00664C1B" w:rsidP="00664C1B">
      <w:r>
        <w:t>plt.imshow(modifiedF, cmap='gray')</w:t>
      </w:r>
    </w:p>
    <w:p w14:paraId="4DB187EF" w14:textId="77777777" w:rsidR="00664C1B" w:rsidRDefault="00664C1B" w:rsidP="00664C1B">
      <w:r>
        <w:t>plt.title('Modified F')</w:t>
      </w:r>
    </w:p>
    <w:p w14:paraId="013D53FE" w14:textId="021F054D" w:rsidR="00664C1B" w:rsidRDefault="00664C1B" w:rsidP="00664C1B">
      <w:r>
        <w:t>plt.axis('off')</w:t>
      </w:r>
    </w:p>
    <w:p w14:paraId="28CBDEB0" w14:textId="77777777" w:rsidR="00664C1B" w:rsidRDefault="00664C1B" w:rsidP="00664C1B">
      <w:r>
        <w:t xml:space="preserve">plt.subplot(2, 2, 4)  </w:t>
      </w:r>
    </w:p>
    <w:p w14:paraId="302ACE3F" w14:textId="77777777" w:rsidR="00664C1B" w:rsidRDefault="00664C1B" w:rsidP="00664C1B">
      <w:r>
        <w:t>plt.hist(modifiedF)</w:t>
      </w:r>
    </w:p>
    <w:p w14:paraId="753710BA" w14:textId="77777777" w:rsidR="00664C1B" w:rsidRDefault="00664C1B" w:rsidP="00664C1B">
      <w:r>
        <w:t>plt.title('Modified F Histogram')</w:t>
      </w:r>
    </w:p>
    <w:p w14:paraId="5C899CDA" w14:textId="77777777" w:rsidR="00664C1B" w:rsidRDefault="00664C1B" w:rsidP="00664C1B">
      <w:r>
        <w:t>plt.show()</w:t>
      </w:r>
    </w:p>
    <w:p w14:paraId="2653415F" w14:textId="77777777" w:rsidR="00664C1B" w:rsidRDefault="00664C1B" w:rsidP="00664C1B">
      <w:r>
        <w:t>#-----------------------------------</w:t>
      </w:r>
    </w:p>
    <w:p w14:paraId="62FF9BBF" w14:textId="77777777" w:rsidR="00664C1B" w:rsidRDefault="00664C1B" w:rsidP="00664C1B">
      <w:r>
        <w:t>plt.figure(figsize=(10, 10))</w:t>
      </w:r>
    </w:p>
    <w:p w14:paraId="0306DE1C" w14:textId="77777777" w:rsidR="00664C1B" w:rsidRDefault="00664C1B" w:rsidP="00664C1B">
      <w:r>
        <w:t xml:space="preserve">plt.subplot(2, 2, 1) </w:t>
      </w:r>
    </w:p>
    <w:p w14:paraId="398384FB" w14:textId="77777777" w:rsidR="00664C1B" w:rsidRDefault="00664C1B" w:rsidP="00664C1B">
      <w:r>
        <w:t>plt.imshow(modifiedF, cmap='gray')</w:t>
      </w:r>
    </w:p>
    <w:p w14:paraId="05915C7E" w14:textId="77777777" w:rsidR="00664C1B" w:rsidRDefault="00664C1B" w:rsidP="00664C1B">
      <w:r>
        <w:t>plt.title('Modified F')</w:t>
      </w:r>
    </w:p>
    <w:p w14:paraId="349606F2" w14:textId="77777777" w:rsidR="00664C1B" w:rsidRDefault="00664C1B" w:rsidP="00664C1B">
      <w:r>
        <w:t>plt.axis('off')</w:t>
      </w:r>
    </w:p>
    <w:p w14:paraId="7A953C17" w14:textId="77777777" w:rsidR="00664C1B" w:rsidRDefault="00664C1B" w:rsidP="00664C1B"/>
    <w:p w14:paraId="4A2F37D0" w14:textId="77777777" w:rsidR="00664C1B" w:rsidRDefault="00664C1B" w:rsidP="00664C1B">
      <w:r>
        <w:t xml:space="preserve">plt.subplot(2, 2, 3)  </w:t>
      </w:r>
    </w:p>
    <w:p w14:paraId="107D1157" w14:textId="77777777" w:rsidR="00664C1B" w:rsidRDefault="00664C1B" w:rsidP="00664C1B">
      <w:r>
        <w:t>plt.hist(modifiedF)</w:t>
      </w:r>
    </w:p>
    <w:p w14:paraId="6332836F" w14:textId="7B1B18A3" w:rsidR="00664C1B" w:rsidRDefault="00664C1B" w:rsidP="00664C1B">
      <w:r>
        <w:t>plt.title('Modified F Histogram')</w:t>
      </w:r>
    </w:p>
    <w:p w14:paraId="23E9352F" w14:textId="77777777" w:rsidR="00664C1B" w:rsidRDefault="00664C1B" w:rsidP="00664C1B">
      <w:r>
        <w:t xml:space="preserve">plt.subplot(2, 2, 2)  </w:t>
      </w:r>
    </w:p>
    <w:p w14:paraId="44AA0937" w14:textId="77777777" w:rsidR="00664C1B" w:rsidRDefault="00664C1B" w:rsidP="00664C1B">
      <w:r>
        <w:lastRenderedPageBreak/>
        <w:t>plt.imshow(reproducedF, cmap='gray')</w:t>
      </w:r>
    </w:p>
    <w:p w14:paraId="4A306536" w14:textId="77777777" w:rsidR="00664C1B" w:rsidRDefault="00664C1B" w:rsidP="00664C1B">
      <w:r>
        <w:t>plt.title('Reproduced F')</w:t>
      </w:r>
    </w:p>
    <w:p w14:paraId="63D0CB82" w14:textId="598D11DD" w:rsidR="00664C1B" w:rsidRDefault="00664C1B" w:rsidP="00664C1B">
      <w:r>
        <w:t>plt.axis('off')</w:t>
      </w:r>
    </w:p>
    <w:p w14:paraId="5C1C3269" w14:textId="77777777" w:rsidR="00664C1B" w:rsidRDefault="00664C1B" w:rsidP="00664C1B">
      <w:r>
        <w:t xml:space="preserve">plt.subplot(2, 2, 4)  </w:t>
      </w:r>
    </w:p>
    <w:p w14:paraId="40C6CD79" w14:textId="77777777" w:rsidR="00664C1B" w:rsidRDefault="00664C1B" w:rsidP="00664C1B">
      <w:r>
        <w:t>plt.hist(reproducedF)</w:t>
      </w:r>
    </w:p>
    <w:p w14:paraId="25C560F1" w14:textId="77777777" w:rsidR="00664C1B" w:rsidRDefault="00664C1B" w:rsidP="00664C1B">
      <w:r>
        <w:t>plt.title('Reproduced F Histogram')</w:t>
      </w:r>
    </w:p>
    <w:p w14:paraId="6FD27D4B" w14:textId="2024CA0E" w:rsidR="00E63427" w:rsidRPr="00E63427" w:rsidRDefault="00664C1B" w:rsidP="00664C1B">
      <w:r>
        <w:t>plt.show()</w:t>
      </w:r>
    </w:p>
    <w:sectPr w:rsidR="00E63427" w:rsidRPr="00E63427" w:rsidSect="00BC3E97"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9E4616" w14:textId="77777777" w:rsidR="00C850F5" w:rsidRDefault="00C850F5" w:rsidP="007460C6">
      <w:pPr>
        <w:spacing w:after="0" w:line="240" w:lineRule="auto"/>
      </w:pPr>
      <w:r>
        <w:separator/>
      </w:r>
    </w:p>
  </w:endnote>
  <w:endnote w:type="continuationSeparator" w:id="0">
    <w:p w14:paraId="284CFA9D" w14:textId="77777777" w:rsidR="00C850F5" w:rsidRDefault="00C850F5" w:rsidP="007460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altName w:val="Cambria"/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</w:font>
  <w:font w:name="LucidaSansTypewriter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1A58DD" w14:textId="77777777" w:rsidR="00C850F5" w:rsidRDefault="00C850F5" w:rsidP="007460C6">
      <w:pPr>
        <w:spacing w:after="0" w:line="240" w:lineRule="auto"/>
      </w:pPr>
      <w:r>
        <w:separator/>
      </w:r>
    </w:p>
  </w:footnote>
  <w:footnote w:type="continuationSeparator" w:id="0">
    <w:p w14:paraId="543C4FD3" w14:textId="77777777" w:rsidR="00C850F5" w:rsidRDefault="00C850F5" w:rsidP="007460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56B43"/>
    <w:multiLevelType w:val="hybridMultilevel"/>
    <w:tmpl w:val="7F58E52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E95A9A"/>
    <w:multiLevelType w:val="hybridMultilevel"/>
    <w:tmpl w:val="01E85BF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93721D"/>
    <w:multiLevelType w:val="hybridMultilevel"/>
    <w:tmpl w:val="83D88CF0"/>
    <w:lvl w:ilvl="0" w:tplc="32B6E17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745085"/>
    <w:multiLevelType w:val="hybridMultilevel"/>
    <w:tmpl w:val="AC224A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A3624FF"/>
    <w:multiLevelType w:val="hybridMultilevel"/>
    <w:tmpl w:val="F3466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D810C6"/>
    <w:multiLevelType w:val="hybridMultilevel"/>
    <w:tmpl w:val="79706096"/>
    <w:lvl w:ilvl="0" w:tplc="32B6E17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932725"/>
    <w:multiLevelType w:val="hybridMultilevel"/>
    <w:tmpl w:val="47BA0A9E"/>
    <w:lvl w:ilvl="0" w:tplc="F6FA860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EE3B40"/>
    <w:multiLevelType w:val="hybridMultilevel"/>
    <w:tmpl w:val="6D7EE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B115E8"/>
    <w:multiLevelType w:val="multilevel"/>
    <w:tmpl w:val="04090025"/>
    <w:lvl w:ilvl="0">
      <w:start w:val="1"/>
      <w:numFmt w:val="decimal"/>
      <w:pStyle w:val="Balk1"/>
      <w:lvlText w:val="%1"/>
      <w:lvlJc w:val="left"/>
      <w:pPr>
        <w:ind w:left="432" w:hanging="432"/>
      </w:pPr>
    </w:lvl>
    <w:lvl w:ilvl="1">
      <w:start w:val="1"/>
      <w:numFmt w:val="decimal"/>
      <w:pStyle w:val="Balk2"/>
      <w:lvlText w:val="%1.%2"/>
      <w:lvlJc w:val="left"/>
      <w:pPr>
        <w:ind w:left="576" w:hanging="576"/>
      </w:pPr>
    </w:lvl>
    <w:lvl w:ilvl="2">
      <w:start w:val="1"/>
      <w:numFmt w:val="decimal"/>
      <w:pStyle w:val="Balk3"/>
      <w:lvlText w:val="%1.%2.%3"/>
      <w:lvlJc w:val="left"/>
      <w:pPr>
        <w:ind w:left="720" w:hanging="720"/>
      </w:pPr>
    </w:lvl>
    <w:lvl w:ilvl="3">
      <w:start w:val="1"/>
      <w:numFmt w:val="decimal"/>
      <w:pStyle w:val="Balk4"/>
      <w:lvlText w:val="%1.%2.%3.%4"/>
      <w:lvlJc w:val="left"/>
      <w:pPr>
        <w:ind w:left="864" w:hanging="864"/>
      </w:pPr>
    </w:lvl>
    <w:lvl w:ilvl="4">
      <w:start w:val="1"/>
      <w:numFmt w:val="decimal"/>
      <w:pStyle w:val="Balk5"/>
      <w:lvlText w:val="%1.%2.%3.%4.%5"/>
      <w:lvlJc w:val="left"/>
      <w:pPr>
        <w:ind w:left="1008" w:hanging="1008"/>
      </w:pPr>
    </w:lvl>
    <w:lvl w:ilvl="5">
      <w:start w:val="1"/>
      <w:numFmt w:val="decimal"/>
      <w:pStyle w:val="Balk6"/>
      <w:lvlText w:val="%1.%2.%3.%4.%5.%6"/>
      <w:lvlJc w:val="left"/>
      <w:pPr>
        <w:ind w:left="1152" w:hanging="1152"/>
      </w:pPr>
    </w:lvl>
    <w:lvl w:ilvl="6">
      <w:start w:val="1"/>
      <w:numFmt w:val="decimal"/>
      <w:pStyle w:val="Bal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al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alk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7A8523F3"/>
    <w:multiLevelType w:val="hybridMultilevel"/>
    <w:tmpl w:val="99E44EF0"/>
    <w:lvl w:ilvl="0" w:tplc="99F2856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9435718">
    <w:abstractNumId w:val="6"/>
  </w:num>
  <w:num w:numId="2" w16cid:durableId="1996838240">
    <w:abstractNumId w:val="9"/>
  </w:num>
  <w:num w:numId="3" w16cid:durableId="1013607591">
    <w:abstractNumId w:val="8"/>
  </w:num>
  <w:num w:numId="4" w16cid:durableId="1875145331">
    <w:abstractNumId w:val="8"/>
  </w:num>
  <w:num w:numId="5" w16cid:durableId="403378660">
    <w:abstractNumId w:val="8"/>
  </w:num>
  <w:num w:numId="6" w16cid:durableId="954481873">
    <w:abstractNumId w:val="8"/>
  </w:num>
  <w:num w:numId="7" w16cid:durableId="825364438">
    <w:abstractNumId w:val="8"/>
  </w:num>
  <w:num w:numId="8" w16cid:durableId="885750863">
    <w:abstractNumId w:val="8"/>
  </w:num>
  <w:num w:numId="9" w16cid:durableId="315038602">
    <w:abstractNumId w:val="4"/>
  </w:num>
  <w:num w:numId="10" w16cid:durableId="663048003">
    <w:abstractNumId w:val="8"/>
  </w:num>
  <w:num w:numId="11" w16cid:durableId="1599097544">
    <w:abstractNumId w:val="7"/>
  </w:num>
  <w:num w:numId="12" w16cid:durableId="985477126">
    <w:abstractNumId w:val="3"/>
  </w:num>
  <w:num w:numId="13" w16cid:durableId="2021614682">
    <w:abstractNumId w:val="5"/>
  </w:num>
  <w:num w:numId="14" w16cid:durableId="519004076">
    <w:abstractNumId w:val="0"/>
  </w:num>
  <w:num w:numId="15" w16cid:durableId="1744796930">
    <w:abstractNumId w:val="1"/>
  </w:num>
  <w:num w:numId="16" w16cid:durableId="3261784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NrcwNDA0Mbc0NDdX0lEKTi0uzszPAykwNKgFAHqrEsAtAAAA"/>
  </w:docVars>
  <w:rsids>
    <w:rsidRoot w:val="007460C6"/>
    <w:rsid w:val="00007D6F"/>
    <w:rsid w:val="00010217"/>
    <w:rsid w:val="000156F3"/>
    <w:rsid w:val="0002397D"/>
    <w:rsid w:val="000513C9"/>
    <w:rsid w:val="00055840"/>
    <w:rsid w:val="00060F4C"/>
    <w:rsid w:val="0008361A"/>
    <w:rsid w:val="000B11D9"/>
    <w:rsid w:val="000D0954"/>
    <w:rsid w:val="000D6FB2"/>
    <w:rsid w:val="000F3BBC"/>
    <w:rsid w:val="00107AEE"/>
    <w:rsid w:val="00114398"/>
    <w:rsid w:val="001449F8"/>
    <w:rsid w:val="001559A8"/>
    <w:rsid w:val="001A058E"/>
    <w:rsid w:val="001A5588"/>
    <w:rsid w:val="001B0D6E"/>
    <w:rsid w:val="001E75C5"/>
    <w:rsid w:val="002075A0"/>
    <w:rsid w:val="00212A35"/>
    <w:rsid w:val="002220C5"/>
    <w:rsid w:val="0022394B"/>
    <w:rsid w:val="0023446B"/>
    <w:rsid w:val="00234F86"/>
    <w:rsid w:val="0024241B"/>
    <w:rsid w:val="00243676"/>
    <w:rsid w:val="00266282"/>
    <w:rsid w:val="002B7DC2"/>
    <w:rsid w:val="002D0584"/>
    <w:rsid w:val="002D637C"/>
    <w:rsid w:val="002D675D"/>
    <w:rsid w:val="003336FC"/>
    <w:rsid w:val="00340CA4"/>
    <w:rsid w:val="0035321A"/>
    <w:rsid w:val="00354CBF"/>
    <w:rsid w:val="00360217"/>
    <w:rsid w:val="003622AD"/>
    <w:rsid w:val="00367267"/>
    <w:rsid w:val="003807B0"/>
    <w:rsid w:val="00386BDC"/>
    <w:rsid w:val="00390A02"/>
    <w:rsid w:val="003E59CC"/>
    <w:rsid w:val="003F249E"/>
    <w:rsid w:val="003F57F7"/>
    <w:rsid w:val="00403E5A"/>
    <w:rsid w:val="00405135"/>
    <w:rsid w:val="00413DC8"/>
    <w:rsid w:val="004160A9"/>
    <w:rsid w:val="004209B8"/>
    <w:rsid w:val="004305CB"/>
    <w:rsid w:val="00445CA5"/>
    <w:rsid w:val="00462F53"/>
    <w:rsid w:val="0047169F"/>
    <w:rsid w:val="00483388"/>
    <w:rsid w:val="004B40FB"/>
    <w:rsid w:val="004C741F"/>
    <w:rsid w:val="004E69D0"/>
    <w:rsid w:val="00507B5E"/>
    <w:rsid w:val="00533547"/>
    <w:rsid w:val="00562562"/>
    <w:rsid w:val="005738F1"/>
    <w:rsid w:val="005838B2"/>
    <w:rsid w:val="005A1418"/>
    <w:rsid w:val="005C26A4"/>
    <w:rsid w:val="005C68D5"/>
    <w:rsid w:val="005E511C"/>
    <w:rsid w:val="005E75CD"/>
    <w:rsid w:val="005E7B67"/>
    <w:rsid w:val="005F1C40"/>
    <w:rsid w:val="0061691A"/>
    <w:rsid w:val="00621658"/>
    <w:rsid w:val="006375CC"/>
    <w:rsid w:val="00657C5F"/>
    <w:rsid w:val="00664C1B"/>
    <w:rsid w:val="006742E7"/>
    <w:rsid w:val="00674AC1"/>
    <w:rsid w:val="006859F8"/>
    <w:rsid w:val="006A6DD7"/>
    <w:rsid w:val="006B0C77"/>
    <w:rsid w:val="006F281D"/>
    <w:rsid w:val="006F6C51"/>
    <w:rsid w:val="006F76DC"/>
    <w:rsid w:val="00701134"/>
    <w:rsid w:val="00721107"/>
    <w:rsid w:val="0072207A"/>
    <w:rsid w:val="007460C6"/>
    <w:rsid w:val="00764CD6"/>
    <w:rsid w:val="00780AC6"/>
    <w:rsid w:val="007827DF"/>
    <w:rsid w:val="00786ABA"/>
    <w:rsid w:val="007939A1"/>
    <w:rsid w:val="007B00BE"/>
    <w:rsid w:val="007C50D4"/>
    <w:rsid w:val="007F1472"/>
    <w:rsid w:val="007F546C"/>
    <w:rsid w:val="0080049A"/>
    <w:rsid w:val="0081048F"/>
    <w:rsid w:val="00825B5E"/>
    <w:rsid w:val="0083212B"/>
    <w:rsid w:val="00853778"/>
    <w:rsid w:val="00876DD5"/>
    <w:rsid w:val="00882C4C"/>
    <w:rsid w:val="00890ACA"/>
    <w:rsid w:val="00893823"/>
    <w:rsid w:val="00894E13"/>
    <w:rsid w:val="008D2151"/>
    <w:rsid w:val="008F23B3"/>
    <w:rsid w:val="00917378"/>
    <w:rsid w:val="00943B8A"/>
    <w:rsid w:val="009517C5"/>
    <w:rsid w:val="009825C7"/>
    <w:rsid w:val="0099479B"/>
    <w:rsid w:val="009A576F"/>
    <w:rsid w:val="009B0602"/>
    <w:rsid w:val="009F3AEE"/>
    <w:rsid w:val="009F7EC6"/>
    <w:rsid w:val="00A53314"/>
    <w:rsid w:val="00A5421D"/>
    <w:rsid w:val="00A550EC"/>
    <w:rsid w:val="00A56E87"/>
    <w:rsid w:val="00A63663"/>
    <w:rsid w:val="00A95D3A"/>
    <w:rsid w:val="00AA161C"/>
    <w:rsid w:val="00AC385D"/>
    <w:rsid w:val="00AD4A13"/>
    <w:rsid w:val="00AE63EF"/>
    <w:rsid w:val="00AF0561"/>
    <w:rsid w:val="00AF3FB6"/>
    <w:rsid w:val="00B145CF"/>
    <w:rsid w:val="00B1763F"/>
    <w:rsid w:val="00B20208"/>
    <w:rsid w:val="00B23B40"/>
    <w:rsid w:val="00B67CA2"/>
    <w:rsid w:val="00B709A0"/>
    <w:rsid w:val="00B91A07"/>
    <w:rsid w:val="00B94EF5"/>
    <w:rsid w:val="00BC3E97"/>
    <w:rsid w:val="00BE03EC"/>
    <w:rsid w:val="00C12983"/>
    <w:rsid w:val="00C20F86"/>
    <w:rsid w:val="00C2752C"/>
    <w:rsid w:val="00C66E76"/>
    <w:rsid w:val="00C81CE3"/>
    <w:rsid w:val="00C850F5"/>
    <w:rsid w:val="00C8523E"/>
    <w:rsid w:val="00C97B6F"/>
    <w:rsid w:val="00CA6879"/>
    <w:rsid w:val="00D11026"/>
    <w:rsid w:val="00D1146D"/>
    <w:rsid w:val="00D640C1"/>
    <w:rsid w:val="00D65636"/>
    <w:rsid w:val="00D678F2"/>
    <w:rsid w:val="00D932EF"/>
    <w:rsid w:val="00DA3915"/>
    <w:rsid w:val="00DB28E1"/>
    <w:rsid w:val="00DF50EC"/>
    <w:rsid w:val="00E22176"/>
    <w:rsid w:val="00E3357D"/>
    <w:rsid w:val="00E460CF"/>
    <w:rsid w:val="00E50A22"/>
    <w:rsid w:val="00E63427"/>
    <w:rsid w:val="00E82065"/>
    <w:rsid w:val="00E853F2"/>
    <w:rsid w:val="00E92994"/>
    <w:rsid w:val="00EB2123"/>
    <w:rsid w:val="00EB5D00"/>
    <w:rsid w:val="00ED0921"/>
    <w:rsid w:val="00EE3478"/>
    <w:rsid w:val="00F01579"/>
    <w:rsid w:val="00F02F20"/>
    <w:rsid w:val="00F13F0A"/>
    <w:rsid w:val="00F46D61"/>
    <w:rsid w:val="00F502C7"/>
    <w:rsid w:val="00F50D73"/>
    <w:rsid w:val="00F544F3"/>
    <w:rsid w:val="00F60C57"/>
    <w:rsid w:val="00F66C8D"/>
    <w:rsid w:val="00F727F0"/>
    <w:rsid w:val="00F77246"/>
    <w:rsid w:val="00F850C4"/>
    <w:rsid w:val="00F85E4F"/>
    <w:rsid w:val="00FA07A2"/>
    <w:rsid w:val="00FA3123"/>
    <w:rsid w:val="00FA5EBA"/>
    <w:rsid w:val="00FB4189"/>
    <w:rsid w:val="00FC0F77"/>
    <w:rsid w:val="00FE7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96AE3D"/>
  <w15:docId w15:val="{FBFD87CE-2517-4913-B88D-6F9722374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49A"/>
    <w:pPr>
      <w:jc w:val="both"/>
    </w:pPr>
    <w:rPr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E63427"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E63427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E63427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E63427"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E63427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E63427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E63427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E63427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E63427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7460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7460C6"/>
    <w:rPr>
      <w:lang w:val="en-US"/>
    </w:rPr>
  </w:style>
  <w:style w:type="paragraph" w:styleId="AltBilgi">
    <w:name w:val="footer"/>
    <w:basedOn w:val="Normal"/>
    <w:link w:val="AltBilgiChar"/>
    <w:uiPriority w:val="99"/>
    <w:unhideWhenUsed/>
    <w:rsid w:val="007460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7460C6"/>
    <w:rPr>
      <w:lang w:val="en-US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7460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7460C6"/>
    <w:rPr>
      <w:rFonts w:ascii="Tahoma" w:hAnsi="Tahoma" w:cs="Tahoma"/>
      <w:sz w:val="16"/>
      <w:szCs w:val="16"/>
      <w:lang w:val="en-US"/>
    </w:rPr>
  </w:style>
  <w:style w:type="character" w:customStyle="1" w:styleId="Balk1Char">
    <w:name w:val="Başlık 1 Char"/>
    <w:basedOn w:val="VarsaylanParagrafYazTipi"/>
    <w:link w:val="Balk1"/>
    <w:uiPriority w:val="9"/>
    <w:rsid w:val="00E63427"/>
    <w:rPr>
      <w:rFonts w:asciiTheme="majorHAnsi" w:eastAsiaTheme="majorEastAsia" w:hAnsiTheme="majorHAnsi" w:cstheme="majorBidi"/>
      <w:b/>
      <w:bCs/>
      <w:color w:val="000000" w:themeColor="text1"/>
      <w:sz w:val="28"/>
      <w:szCs w:val="28"/>
      <w:lang w:val="en-US"/>
    </w:rPr>
  </w:style>
  <w:style w:type="character" w:customStyle="1" w:styleId="Balk2Char">
    <w:name w:val="Başlık 2 Char"/>
    <w:basedOn w:val="VarsaylanParagrafYazTipi"/>
    <w:link w:val="Balk2"/>
    <w:uiPriority w:val="9"/>
    <w:rsid w:val="00E63427"/>
    <w:rPr>
      <w:rFonts w:asciiTheme="majorHAnsi" w:eastAsiaTheme="majorEastAsia" w:hAnsiTheme="majorHAnsi" w:cstheme="majorBidi"/>
      <w:b/>
      <w:bCs/>
      <w:color w:val="000000" w:themeColor="text1"/>
      <w:sz w:val="26"/>
      <w:szCs w:val="26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rsid w:val="00E63427"/>
    <w:rPr>
      <w:rFonts w:asciiTheme="majorHAnsi" w:eastAsiaTheme="majorEastAsia" w:hAnsiTheme="majorHAnsi" w:cstheme="majorBidi"/>
      <w:b/>
      <w:bCs/>
      <w:lang w:val="en-US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E63427"/>
    <w:rPr>
      <w:rFonts w:asciiTheme="majorHAnsi" w:eastAsiaTheme="majorEastAsia" w:hAnsiTheme="majorHAnsi" w:cstheme="majorBidi"/>
      <w:b/>
      <w:bCs/>
      <w:i/>
      <w:iCs/>
      <w:lang w:val="en-US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E63427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E63427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E63427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E6342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E6342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AralkYok">
    <w:name w:val="No Spacing"/>
    <w:link w:val="AralkYokChar"/>
    <w:uiPriority w:val="1"/>
    <w:qFormat/>
    <w:rsid w:val="00E63427"/>
    <w:pPr>
      <w:spacing w:after="0" w:line="240" w:lineRule="auto"/>
    </w:pPr>
    <w:rPr>
      <w:rFonts w:eastAsiaTheme="minorEastAsia"/>
      <w:lang w:val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E63427"/>
    <w:rPr>
      <w:rFonts w:eastAsiaTheme="minorEastAsia"/>
      <w:lang w:val="en-US"/>
    </w:rPr>
  </w:style>
  <w:style w:type="paragraph" w:styleId="TBal">
    <w:name w:val="TOC Heading"/>
    <w:basedOn w:val="Balk1"/>
    <w:next w:val="Normal"/>
    <w:uiPriority w:val="39"/>
    <w:unhideWhenUsed/>
    <w:qFormat/>
    <w:rsid w:val="004E69D0"/>
    <w:pPr>
      <w:numPr>
        <w:numId w:val="0"/>
      </w:numPr>
      <w:outlineLvl w:val="9"/>
    </w:pPr>
    <w:rPr>
      <w:color w:val="365F91" w:themeColor="accent1" w:themeShade="BF"/>
    </w:rPr>
  </w:style>
  <w:style w:type="paragraph" w:styleId="T1">
    <w:name w:val="toc 1"/>
    <w:basedOn w:val="Normal"/>
    <w:next w:val="Normal"/>
    <w:autoRedefine/>
    <w:uiPriority w:val="39"/>
    <w:unhideWhenUsed/>
    <w:rsid w:val="004E69D0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4E69D0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39"/>
    <w:unhideWhenUsed/>
    <w:rsid w:val="004E69D0"/>
    <w:pPr>
      <w:spacing w:after="100"/>
      <w:ind w:left="440"/>
    </w:pPr>
  </w:style>
  <w:style w:type="character" w:styleId="Kpr">
    <w:name w:val="Hyperlink"/>
    <w:basedOn w:val="VarsaylanParagrafYazTipi"/>
    <w:uiPriority w:val="99"/>
    <w:unhideWhenUsed/>
    <w:rsid w:val="004E69D0"/>
    <w:rPr>
      <w:color w:val="0000FF" w:themeColor="hyperlink"/>
      <w:u w:val="single"/>
    </w:rPr>
  </w:style>
  <w:style w:type="character" w:customStyle="1" w:styleId="fontstyle01">
    <w:name w:val="fontstyle01"/>
    <w:basedOn w:val="VarsaylanParagrafYazTipi"/>
    <w:rsid w:val="003336FC"/>
    <w:rPr>
      <w:rFonts w:ascii="Times-Roman" w:hAnsi="Times-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VarsaylanParagrafYazTipi"/>
    <w:rsid w:val="00010217"/>
    <w:rPr>
      <w:rFonts w:ascii="Times-Bold" w:hAnsi="Times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VarsaylanParagrafYazTipi"/>
    <w:rsid w:val="00010217"/>
    <w:rPr>
      <w:rFonts w:ascii="LucidaSansTypewriter" w:hAnsi="LucidaSansTypewriter" w:hint="default"/>
      <w:b w:val="0"/>
      <w:bCs w:val="0"/>
      <w:i w:val="0"/>
      <w:iCs w:val="0"/>
      <w:color w:val="000000"/>
      <w:sz w:val="16"/>
      <w:szCs w:val="16"/>
    </w:rPr>
  </w:style>
  <w:style w:type="paragraph" w:styleId="ListeParagraf">
    <w:name w:val="List Paragraph"/>
    <w:basedOn w:val="Normal"/>
    <w:uiPriority w:val="34"/>
    <w:qFormat/>
    <w:rsid w:val="00010217"/>
    <w:pPr>
      <w:ind w:left="720"/>
      <w:contextualSpacing/>
    </w:pPr>
  </w:style>
  <w:style w:type="table" w:styleId="TabloKlavuzu">
    <w:name w:val="Table Grid"/>
    <w:basedOn w:val="NormalTablo"/>
    <w:uiPriority w:val="39"/>
    <w:rsid w:val="00876DD5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YerTutucuMetni">
    <w:name w:val="Placeholder Text"/>
    <w:basedOn w:val="VarsaylanParagrafYazTipi"/>
    <w:uiPriority w:val="99"/>
    <w:semiHidden/>
    <w:rsid w:val="00D65636"/>
    <w:rPr>
      <w:color w:val="808080"/>
    </w:rPr>
  </w:style>
  <w:style w:type="paragraph" w:styleId="ResimYazs">
    <w:name w:val="caption"/>
    <w:basedOn w:val="Normal"/>
    <w:next w:val="Normal"/>
    <w:uiPriority w:val="35"/>
    <w:unhideWhenUsed/>
    <w:qFormat/>
    <w:rsid w:val="00DF50EC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42B59F0333684295E393A9214AE410" ma:contentTypeVersion="5" ma:contentTypeDescription="Create a new document." ma:contentTypeScope="" ma:versionID="de0b6f14f528043afb1c19579ccbbd9f">
  <xsd:schema xmlns:xsd="http://www.w3.org/2001/XMLSchema" xmlns:xs="http://www.w3.org/2001/XMLSchema" xmlns:p="http://schemas.microsoft.com/office/2006/metadata/properties" xmlns:ns2="5f90d9cf-3cdc-4ebd-8ac8-3765cfc18701" targetNamespace="http://schemas.microsoft.com/office/2006/metadata/properties" ma:root="true" ma:fieldsID="90d2d2138a9a0cd44ecc421079d0bfeb" ns2:_="">
    <xsd:import namespace="5f90d9cf-3cdc-4ebd-8ac8-3765cfc1870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90d9cf-3cdc-4ebd-8ac8-3765cfc1870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651683-3F68-4958-BA8D-01F307F50C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10FECE-9941-44F9-BF86-DF83DE8709F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EA4F74-4C36-477D-BB66-0D020CBC2C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90d9cf-3cdc-4ebd-8ac8-3765cfc187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8</Pages>
  <Words>1496</Words>
  <Characters>8532</Characters>
  <Application>Microsoft Office Word</Application>
  <DocSecurity>0</DocSecurity>
  <Lines>71</Lines>
  <Paragraphs>20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DIP Report</vt:lpstr>
      <vt:lpstr>OBJECT DESIGN DOCUMENT</vt:lpstr>
    </vt:vector>
  </TitlesOfParts>
  <Company>MANİSA CELAL BAYAR UNIVERSITY</Company>
  <LinksUpToDate>false</LinksUpToDate>
  <CharactersWithSpaces>10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IP Report</dc:title>
  <dc:creator>MANİSA CELAL BAYAR UNIVERSITY</dc:creator>
  <cp:lastModifiedBy>Bilal A. 220316002</cp:lastModifiedBy>
  <cp:revision>4</cp:revision>
  <dcterms:created xsi:type="dcterms:W3CDTF">2024-04-27T20:59:00Z</dcterms:created>
  <dcterms:modified xsi:type="dcterms:W3CDTF">2024-08-25T16:25:00Z</dcterms:modified>
</cp:coreProperties>
</file>